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
          <w:lang w:val="en-AU" w:eastAsia="zh-CN"/>
        </w:rPr>
        <w:id w:val="-1799758305"/>
        <w:docPartObj>
          <w:docPartGallery w:val="Cover Pages"/>
          <w:docPartUnique/>
        </w:docPartObj>
      </w:sdtPr>
      <w:sdtEndPr>
        <w:rPr>
          <w:sz w:val="22"/>
        </w:rPr>
      </w:sdtEndPr>
      <w:sdtContent>
        <w:p w14:paraId="664EE00F" w14:textId="5651277D" w:rsidR="00933C7A" w:rsidRDefault="00933C7A">
          <w:pPr>
            <w:pStyle w:val="NoSpacing"/>
            <w:rPr>
              <w:sz w:val="2"/>
            </w:rPr>
          </w:pPr>
        </w:p>
        <w:p w14:paraId="7AF67B9C" w14:textId="0923A242" w:rsidR="00933C7A" w:rsidRDefault="00E90DDB">
          <w:r>
            <w:rPr>
              <w:noProof/>
            </w:rPr>
            <mc:AlternateContent>
              <mc:Choice Requires="wps">
                <w:drawing>
                  <wp:anchor distT="0" distB="0" distL="114300" distR="114300" simplePos="0" relativeHeight="251661312" behindDoc="0" locked="0" layoutInCell="1" allowOverlap="1" wp14:anchorId="5CF0F98B" wp14:editId="26DE1A7A">
                    <wp:simplePos x="0" y="0"/>
                    <wp:positionH relativeFrom="page">
                      <wp:posOffset>890588</wp:posOffset>
                    </wp:positionH>
                    <wp:positionV relativeFrom="margin">
                      <wp:posOffset>-1905</wp:posOffset>
                    </wp:positionV>
                    <wp:extent cx="6212522" cy="9144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6129337"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0CA98" w14:textId="35C0CB8E" w:rsidR="00933C7A" w:rsidRDefault="00CC776E">
                                <w:pPr>
                                  <w:pStyle w:val="NoSpacing"/>
                                  <w:rPr>
                                    <w:rFonts w:asciiTheme="majorHAnsi" w:eastAsiaTheme="majorEastAsia" w:hAnsiTheme="majorHAnsi" w:cstheme="majorBidi"/>
                                    <w:caps/>
                                    <w:color w:val="8496B0" w:themeColor="text2" w:themeTint="99"/>
                                    <w:sz w:val="68"/>
                                    <w:szCs w:val="68"/>
                                  </w:rPr>
                                </w:pPr>
                                <w:sdt>
                                  <w:sdtPr>
                                    <w:rPr>
                                      <w:rFonts w:asciiTheme="majorHAnsi" w:eastAsiaTheme="majorEastAsia" w:hAnsiTheme="majorHAnsi" w:cstheme="majorBidi"/>
                                      <w:caps/>
                                      <w:color w:val="8496B0" w:themeColor="text2" w:themeTint="99"/>
                                      <w:sz w:val="68"/>
                                      <w:szCs w:val="68"/>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714089">
                                      <w:rPr>
                                        <w:rFonts w:asciiTheme="majorHAnsi" w:eastAsiaTheme="majorEastAsia" w:hAnsiTheme="majorHAnsi" w:cstheme="majorBidi"/>
                                        <w:caps/>
                                        <w:color w:val="8496B0" w:themeColor="text2" w:themeTint="99"/>
                                        <w:sz w:val="68"/>
                                        <w:szCs w:val="68"/>
                                      </w:rPr>
                                      <w:t>TASK 8: WEBSITE DEVELOPMENT</w:t>
                                    </w:r>
                                  </w:sdtContent>
                                </w:sdt>
                              </w:p>
                              <w:p w14:paraId="4D991318" w14:textId="42AED08C" w:rsidR="00933C7A" w:rsidRDefault="00CC776E">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A70A2">
                                      <w:rPr>
                                        <w:color w:val="4472C4" w:themeColor="accent1"/>
                                        <w:sz w:val="36"/>
                                        <w:szCs w:val="36"/>
                                      </w:rPr>
                                      <w:t>Jack Sun</w:t>
                                    </w:r>
                                  </w:sdtContent>
                                </w:sdt>
                                <w:r w:rsidR="00933C7A">
                                  <w:rPr>
                                    <w:noProof/>
                                  </w:rPr>
                                  <w:t xml:space="preserve"> </w:t>
                                </w:r>
                              </w:p>
                              <w:p w14:paraId="047E4C73" w14:textId="77777777" w:rsidR="00933C7A" w:rsidRDefault="00933C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5CF0F98B" id="_x0000_t202" coordsize="21600,21600" o:spt="202" path="m,l,21600r21600,l21600,xe">
                    <v:stroke joinstyle="miter"/>
                    <v:path gradientshapeok="t" o:connecttype="rect"/>
                  </v:shapetype>
                  <v:shape id="Text Box 62" o:spid="_x0000_s1026" type="#_x0000_t202" style="position:absolute;margin-left:70.15pt;margin-top:-.15pt;width:489.15pt;height:1in;z-index:251661312;visibility:visible;mso-wrap-style:square;mso-width-percent:0;mso-wrap-distance-left:9pt;mso-wrap-distance-top:0;mso-wrap-distance-right:9pt;mso-wrap-distance-bottom:0;mso-position-horizontal:absolute;mso-position-horizontal-relative:page;mso-position-vertical:absolute;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" filled="f" stroked="f" strokeweight=".5pt">
                    <v:textbox style="mso-fit-shape-to-text:t">
                      <w:txbxContent>
                        <w:p w14:paraId="41F0CA98" w14:textId="35C0CB8E" w:rsidR="00933C7A" w:rsidRDefault="00CC776E">
                          <w:pPr>
                            <w:pStyle w:val="NoSpacing"/>
                            <w:rPr>
                              <w:rFonts w:asciiTheme="majorHAnsi" w:eastAsiaTheme="majorEastAsia" w:hAnsiTheme="majorHAnsi" w:cstheme="majorBidi"/>
                              <w:caps/>
                              <w:color w:val="8496B0" w:themeColor="text2" w:themeTint="99"/>
                              <w:sz w:val="68"/>
                              <w:szCs w:val="68"/>
                            </w:rPr>
                          </w:pPr>
                          <w:sdt>
                            <w:sdtPr>
                              <w:rPr>
                                <w:rFonts w:asciiTheme="majorHAnsi" w:eastAsiaTheme="majorEastAsia" w:hAnsiTheme="majorHAnsi" w:cstheme="majorBidi"/>
                                <w:caps/>
                                <w:color w:val="8496B0" w:themeColor="text2" w:themeTint="99"/>
                                <w:sz w:val="68"/>
                                <w:szCs w:val="68"/>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714089">
                                <w:rPr>
                                  <w:rFonts w:asciiTheme="majorHAnsi" w:eastAsiaTheme="majorEastAsia" w:hAnsiTheme="majorHAnsi" w:cstheme="majorBidi"/>
                                  <w:caps/>
                                  <w:color w:val="8496B0" w:themeColor="text2" w:themeTint="99"/>
                                  <w:sz w:val="68"/>
                                  <w:szCs w:val="68"/>
                                </w:rPr>
                                <w:t>TASK 8: WEBSITE DEVELOPMENT</w:t>
                              </w:r>
                            </w:sdtContent>
                          </w:sdt>
                        </w:p>
                        <w:p w14:paraId="4D991318" w14:textId="42AED08C" w:rsidR="00933C7A" w:rsidRDefault="00CC776E">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A70A2">
                                <w:rPr>
                                  <w:color w:val="4472C4" w:themeColor="accent1"/>
                                  <w:sz w:val="36"/>
                                  <w:szCs w:val="36"/>
                                </w:rPr>
                                <w:t>Jack Sun</w:t>
                              </w:r>
                            </w:sdtContent>
                          </w:sdt>
                          <w:r w:rsidR="00933C7A">
                            <w:rPr>
                              <w:noProof/>
                            </w:rPr>
                            <w:t xml:space="preserve"> </w:t>
                          </w:r>
                        </w:p>
                        <w:p w14:paraId="047E4C73" w14:textId="77777777" w:rsidR="00933C7A" w:rsidRDefault="00933C7A"/>
                      </w:txbxContent>
                    </v:textbox>
                    <w10:wrap anchorx="page" anchory="margin"/>
                  </v:shape>
                </w:pict>
              </mc:Fallback>
            </mc:AlternateContent>
          </w:r>
          <w:r w:rsidR="00933C7A">
            <w:rPr>
              <w:noProof/>
            </w:rPr>
            <mc:AlternateContent>
              <mc:Choice Requires="wps">
                <w:drawing>
                  <wp:anchor distT="0" distB="0" distL="114300" distR="114300" simplePos="0" relativeHeight="251659264" behindDoc="0" locked="0" layoutInCell="1" allowOverlap="1" wp14:anchorId="369700D1" wp14:editId="0F7A1D63">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78B40" w14:textId="08497CD1" w:rsidR="00933C7A" w:rsidRDefault="00CC776E">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4A70A2">
                                      <w:rPr>
                                        <w:color w:val="4472C4" w:themeColor="accent1"/>
                                        <w:sz w:val="36"/>
                                        <w:szCs w:val="36"/>
                                      </w:rPr>
                                      <w:t>Applied Information Technolog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FB60E49" w14:textId="488B226D" w:rsidR="00933C7A" w:rsidRDefault="004A70A2">
                                    <w:pPr>
                                      <w:pStyle w:val="NoSpacing"/>
                                      <w:jc w:val="right"/>
                                      <w:rPr>
                                        <w:color w:val="4472C4" w:themeColor="accent1"/>
                                        <w:sz w:val="36"/>
                                        <w:szCs w:val="36"/>
                                      </w:rPr>
                                    </w:pPr>
                                    <w:r>
                                      <w:rPr>
                                        <w:color w:val="4472C4" w:themeColor="accent1"/>
                                        <w:sz w:val="36"/>
                                        <w:szCs w:val="36"/>
                                      </w:rPr>
                                      <w:t>Como Secondary Colleg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369700D1"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7C478B40" w14:textId="08497CD1" w:rsidR="00933C7A" w:rsidRDefault="00CC776E">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4A70A2">
                                <w:rPr>
                                  <w:color w:val="4472C4" w:themeColor="accent1"/>
                                  <w:sz w:val="36"/>
                                  <w:szCs w:val="36"/>
                                </w:rPr>
                                <w:t>Applied Information Technolog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FB60E49" w14:textId="488B226D" w:rsidR="00933C7A" w:rsidRDefault="004A70A2">
                              <w:pPr>
                                <w:pStyle w:val="NoSpacing"/>
                                <w:jc w:val="right"/>
                                <w:rPr>
                                  <w:color w:val="4472C4" w:themeColor="accent1"/>
                                  <w:sz w:val="36"/>
                                  <w:szCs w:val="36"/>
                                </w:rPr>
                              </w:pPr>
                              <w:r>
                                <w:rPr>
                                  <w:color w:val="4472C4" w:themeColor="accent1"/>
                                  <w:sz w:val="36"/>
                                  <w:szCs w:val="36"/>
                                </w:rPr>
                                <w:t>Como Secondary College</w:t>
                              </w:r>
                            </w:p>
                          </w:sdtContent>
                        </w:sdt>
                      </w:txbxContent>
                    </v:textbox>
                    <w10:wrap anchorx="page" anchory="margin"/>
                  </v:shape>
                </w:pict>
              </mc:Fallback>
            </mc:AlternateContent>
          </w:r>
        </w:p>
        <w:p w14:paraId="32E659D9" w14:textId="37147520" w:rsidR="00933C7A" w:rsidRDefault="00085183">
          <w:r>
            <w:rPr>
              <w:noProof/>
            </w:rPr>
            <w:drawing>
              <wp:anchor distT="0" distB="0" distL="114300" distR="114300" simplePos="0" relativeHeight="251662336" behindDoc="0" locked="0" layoutInCell="1" allowOverlap="1" wp14:anchorId="48266721" wp14:editId="4BA64F0B">
                <wp:simplePos x="0" y="0"/>
                <wp:positionH relativeFrom="margin">
                  <wp:posOffset>2540</wp:posOffset>
                </wp:positionH>
                <wp:positionV relativeFrom="paragraph">
                  <wp:posOffset>1152525</wp:posOffset>
                </wp:positionV>
                <wp:extent cx="6641575" cy="6641575"/>
                <wp:effectExtent l="0" t="0" r="0" b="0"/>
                <wp:wrapNone/>
                <wp:docPr id="8" name="Graphic 8" descr="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rld.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6641575" cy="6641575"/>
                        </a:xfrm>
                        <a:prstGeom prst="rect">
                          <a:avLst/>
                        </a:prstGeom>
                      </pic:spPr>
                    </pic:pic>
                  </a:graphicData>
                </a:graphic>
                <wp14:sizeRelH relativeFrom="margin">
                  <wp14:pctWidth>0</wp14:pctWidth>
                </wp14:sizeRelH>
                <wp14:sizeRelV relativeFrom="margin">
                  <wp14:pctHeight>0</wp14:pctHeight>
                </wp14:sizeRelV>
              </wp:anchor>
            </w:drawing>
          </w:r>
          <w:r w:rsidR="00933C7A">
            <w:br w:type="page"/>
          </w:r>
        </w:p>
        <w:bookmarkStart w:id="0" w:name="_GoBack" w:displacedByCustomXml="next"/>
        <w:bookmarkEnd w:id="0" w:displacedByCustomXml="next"/>
      </w:sdtContent>
    </w:sdt>
    <w:sdt>
      <w:sdtPr>
        <w:rPr>
          <w:rFonts w:asciiTheme="minorHAnsi" w:eastAsiaTheme="minorEastAsia" w:hAnsiTheme="minorHAnsi" w:cstheme="minorBidi"/>
          <w:color w:val="auto"/>
          <w:sz w:val="22"/>
          <w:szCs w:val="22"/>
          <w:lang w:val="en-AU" w:eastAsia="zh-CN"/>
        </w:rPr>
        <w:id w:val="1702594648"/>
        <w:docPartObj>
          <w:docPartGallery w:val="Table of Contents"/>
          <w:docPartUnique/>
        </w:docPartObj>
      </w:sdtPr>
      <w:sdtEndPr>
        <w:rPr>
          <w:b/>
          <w:bCs/>
          <w:noProof/>
        </w:rPr>
      </w:sdtEndPr>
      <w:sdtContent>
        <w:p w14:paraId="1FA368EB" w14:textId="10703734" w:rsidR="00D243E3" w:rsidRDefault="00D243E3">
          <w:pPr>
            <w:pStyle w:val="TOCHeading"/>
          </w:pPr>
          <w:r>
            <w:t>Table of Contents</w:t>
          </w:r>
        </w:p>
        <w:p w14:paraId="34144C5F" w14:textId="5C8EBDA8" w:rsidR="00DA770B" w:rsidRDefault="00D243E3">
          <w:pPr>
            <w:pStyle w:val="TOC1"/>
            <w:tabs>
              <w:tab w:val="right" w:leader="dot" w:pos="10456"/>
            </w:tabs>
            <w:rPr>
              <w:noProof/>
            </w:rPr>
          </w:pPr>
          <w:r>
            <w:fldChar w:fldCharType="begin"/>
          </w:r>
          <w:r>
            <w:instrText xml:space="preserve"> TOC \o "1-3" \h \z \u </w:instrText>
          </w:r>
          <w:r>
            <w:fldChar w:fldCharType="separate"/>
          </w:r>
          <w:hyperlink w:anchor="_Toc52219715" w:history="1">
            <w:r w:rsidR="00DA770B" w:rsidRPr="00D510A2">
              <w:rPr>
                <w:rStyle w:val="Hyperlink"/>
                <w:noProof/>
              </w:rPr>
              <w:t>Phase 1: Planning</w:t>
            </w:r>
            <w:r w:rsidR="00DA770B">
              <w:rPr>
                <w:noProof/>
                <w:webHidden/>
              </w:rPr>
              <w:tab/>
            </w:r>
            <w:r w:rsidR="00DA770B">
              <w:rPr>
                <w:noProof/>
                <w:webHidden/>
              </w:rPr>
              <w:fldChar w:fldCharType="begin"/>
            </w:r>
            <w:r w:rsidR="00DA770B">
              <w:rPr>
                <w:noProof/>
                <w:webHidden/>
              </w:rPr>
              <w:instrText xml:space="preserve"> PAGEREF _Toc52219715 \h </w:instrText>
            </w:r>
            <w:r w:rsidR="00DA770B">
              <w:rPr>
                <w:noProof/>
                <w:webHidden/>
              </w:rPr>
            </w:r>
            <w:r w:rsidR="00DA770B">
              <w:rPr>
                <w:noProof/>
                <w:webHidden/>
              </w:rPr>
              <w:fldChar w:fldCharType="separate"/>
            </w:r>
            <w:r w:rsidR="00E37642">
              <w:rPr>
                <w:noProof/>
                <w:webHidden/>
              </w:rPr>
              <w:t>2</w:t>
            </w:r>
            <w:r w:rsidR="00DA770B">
              <w:rPr>
                <w:noProof/>
                <w:webHidden/>
              </w:rPr>
              <w:fldChar w:fldCharType="end"/>
            </w:r>
          </w:hyperlink>
        </w:p>
        <w:p w14:paraId="09C2A0E5" w14:textId="44582301" w:rsidR="00DA770B" w:rsidRDefault="00CC776E" w:rsidP="001B3323">
          <w:pPr>
            <w:pStyle w:val="TOC2"/>
            <w:numPr>
              <w:ilvl w:val="0"/>
              <w:numId w:val="3"/>
            </w:numPr>
            <w:tabs>
              <w:tab w:val="right" w:leader="dot" w:pos="10456"/>
            </w:tabs>
            <w:rPr>
              <w:noProof/>
            </w:rPr>
          </w:pPr>
          <w:hyperlink w:anchor="_Toc52219716" w:history="1">
            <w:r w:rsidR="00DA770B" w:rsidRPr="00D510A2">
              <w:rPr>
                <w:rStyle w:val="Hyperlink"/>
                <w:noProof/>
              </w:rPr>
              <w:t>Brainstorm</w:t>
            </w:r>
            <w:r w:rsidR="00DA770B">
              <w:rPr>
                <w:noProof/>
                <w:webHidden/>
              </w:rPr>
              <w:tab/>
            </w:r>
            <w:r w:rsidR="00DA770B">
              <w:rPr>
                <w:noProof/>
                <w:webHidden/>
              </w:rPr>
              <w:fldChar w:fldCharType="begin"/>
            </w:r>
            <w:r w:rsidR="00DA770B">
              <w:rPr>
                <w:noProof/>
                <w:webHidden/>
              </w:rPr>
              <w:instrText xml:space="preserve"> PAGEREF _Toc52219716 \h </w:instrText>
            </w:r>
            <w:r w:rsidR="00DA770B">
              <w:rPr>
                <w:noProof/>
                <w:webHidden/>
              </w:rPr>
            </w:r>
            <w:r w:rsidR="00DA770B">
              <w:rPr>
                <w:noProof/>
                <w:webHidden/>
              </w:rPr>
              <w:fldChar w:fldCharType="separate"/>
            </w:r>
            <w:r w:rsidR="00E37642">
              <w:rPr>
                <w:noProof/>
                <w:webHidden/>
              </w:rPr>
              <w:t>2</w:t>
            </w:r>
            <w:r w:rsidR="00DA770B">
              <w:rPr>
                <w:noProof/>
                <w:webHidden/>
              </w:rPr>
              <w:fldChar w:fldCharType="end"/>
            </w:r>
          </w:hyperlink>
        </w:p>
        <w:p w14:paraId="0AA33681" w14:textId="4F916CCE" w:rsidR="00DA770B" w:rsidRDefault="00CC776E" w:rsidP="001B3323">
          <w:pPr>
            <w:pStyle w:val="TOC2"/>
            <w:numPr>
              <w:ilvl w:val="0"/>
              <w:numId w:val="3"/>
            </w:numPr>
            <w:tabs>
              <w:tab w:val="right" w:leader="dot" w:pos="10456"/>
            </w:tabs>
            <w:rPr>
              <w:noProof/>
            </w:rPr>
          </w:pPr>
          <w:hyperlink w:anchor="_Toc52219717" w:history="1">
            <w:r w:rsidR="00DA770B" w:rsidRPr="00D510A2">
              <w:rPr>
                <w:rStyle w:val="Hyperlink"/>
                <w:noProof/>
              </w:rPr>
              <w:t>Task</w:t>
            </w:r>
            <w:r w:rsidR="00DA770B">
              <w:rPr>
                <w:noProof/>
                <w:webHidden/>
              </w:rPr>
              <w:tab/>
            </w:r>
            <w:r w:rsidR="00DA770B">
              <w:rPr>
                <w:noProof/>
                <w:webHidden/>
              </w:rPr>
              <w:fldChar w:fldCharType="begin"/>
            </w:r>
            <w:r w:rsidR="00DA770B">
              <w:rPr>
                <w:noProof/>
                <w:webHidden/>
              </w:rPr>
              <w:instrText xml:space="preserve"> PAGEREF _Toc52219717 \h </w:instrText>
            </w:r>
            <w:r w:rsidR="00DA770B">
              <w:rPr>
                <w:noProof/>
                <w:webHidden/>
              </w:rPr>
            </w:r>
            <w:r w:rsidR="00DA770B">
              <w:rPr>
                <w:noProof/>
                <w:webHidden/>
              </w:rPr>
              <w:fldChar w:fldCharType="separate"/>
            </w:r>
            <w:r w:rsidR="00E37642">
              <w:rPr>
                <w:noProof/>
                <w:webHidden/>
              </w:rPr>
              <w:t>3</w:t>
            </w:r>
            <w:r w:rsidR="00DA770B">
              <w:rPr>
                <w:noProof/>
                <w:webHidden/>
              </w:rPr>
              <w:fldChar w:fldCharType="end"/>
            </w:r>
          </w:hyperlink>
        </w:p>
        <w:p w14:paraId="326EA704" w14:textId="48670937" w:rsidR="00DA770B" w:rsidRDefault="00CC776E" w:rsidP="001B3323">
          <w:pPr>
            <w:pStyle w:val="TOC2"/>
            <w:numPr>
              <w:ilvl w:val="0"/>
              <w:numId w:val="3"/>
            </w:numPr>
            <w:tabs>
              <w:tab w:val="right" w:leader="dot" w:pos="10456"/>
            </w:tabs>
            <w:rPr>
              <w:noProof/>
            </w:rPr>
          </w:pPr>
          <w:hyperlink w:anchor="_Toc52219718" w:history="1">
            <w:r w:rsidR="00DA770B" w:rsidRPr="00D510A2">
              <w:rPr>
                <w:rStyle w:val="Hyperlink"/>
                <w:noProof/>
              </w:rPr>
              <w:t>Purpose</w:t>
            </w:r>
            <w:r w:rsidR="00DA770B">
              <w:rPr>
                <w:noProof/>
                <w:webHidden/>
              </w:rPr>
              <w:tab/>
            </w:r>
            <w:r w:rsidR="00DA770B">
              <w:rPr>
                <w:noProof/>
                <w:webHidden/>
              </w:rPr>
              <w:fldChar w:fldCharType="begin"/>
            </w:r>
            <w:r w:rsidR="00DA770B">
              <w:rPr>
                <w:noProof/>
                <w:webHidden/>
              </w:rPr>
              <w:instrText xml:space="preserve"> PAGEREF _Toc52219718 \h </w:instrText>
            </w:r>
            <w:r w:rsidR="00DA770B">
              <w:rPr>
                <w:noProof/>
                <w:webHidden/>
              </w:rPr>
            </w:r>
            <w:r w:rsidR="00DA770B">
              <w:rPr>
                <w:noProof/>
                <w:webHidden/>
              </w:rPr>
              <w:fldChar w:fldCharType="separate"/>
            </w:r>
            <w:r w:rsidR="00E37642">
              <w:rPr>
                <w:noProof/>
                <w:webHidden/>
              </w:rPr>
              <w:t>3</w:t>
            </w:r>
            <w:r w:rsidR="00DA770B">
              <w:rPr>
                <w:noProof/>
                <w:webHidden/>
              </w:rPr>
              <w:fldChar w:fldCharType="end"/>
            </w:r>
          </w:hyperlink>
        </w:p>
        <w:p w14:paraId="5A0A081D" w14:textId="75791034" w:rsidR="00DA770B" w:rsidRDefault="00CC776E" w:rsidP="001B3323">
          <w:pPr>
            <w:pStyle w:val="TOC2"/>
            <w:numPr>
              <w:ilvl w:val="0"/>
              <w:numId w:val="3"/>
            </w:numPr>
            <w:tabs>
              <w:tab w:val="right" w:leader="dot" w:pos="10456"/>
            </w:tabs>
            <w:rPr>
              <w:noProof/>
            </w:rPr>
          </w:pPr>
          <w:hyperlink w:anchor="_Toc52219719" w:history="1">
            <w:r w:rsidR="00DA770B" w:rsidRPr="00D510A2">
              <w:rPr>
                <w:rStyle w:val="Hyperlink"/>
                <w:noProof/>
              </w:rPr>
              <w:t>Target Audience Characteristics</w:t>
            </w:r>
            <w:r w:rsidR="00DA770B">
              <w:rPr>
                <w:noProof/>
                <w:webHidden/>
              </w:rPr>
              <w:tab/>
            </w:r>
            <w:r w:rsidR="00DA770B">
              <w:rPr>
                <w:noProof/>
                <w:webHidden/>
              </w:rPr>
              <w:fldChar w:fldCharType="begin"/>
            </w:r>
            <w:r w:rsidR="00DA770B">
              <w:rPr>
                <w:noProof/>
                <w:webHidden/>
              </w:rPr>
              <w:instrText xml:space="preserve"> PAGEREF _Toc52219719 \h </w:instrText>
            </w:r>
            <w:r w:rsidR="00DA770B">
              <w:rPr>
                <w:noProof/>
                <w:webHidden/>
              </w:rPr>
            </w:r>
            <w:r w:rsidR="00DA770B">
              <w:rPr>
                <w:noProof/>
                <w:webHidden/>
              </w:rPr>
              <w:fldChar w:fldCharType="separate"/>
            </w:r>
            <w:r w:rsidR="00E37642">
              <w:rPr>
                <w:noProof/>
                <w:webHidden/>
              </w:rPr>
              <w:t>3</w:t>
            </w:r>
            <w:r w:rsidR="00DA770B">
              <w:rPr>
                <w:noProof/>
                <w:webHidden/>
              </w:rPr>
              <w:fldChar w:fldCharType="end"/>
            </w:r>
          </w:hyperlink>
        </w:p>
        <w:p w14:paraId="4DE61B33" w14:textId="36EE8FCF" w:rsidR="00DA770B" w:rsidRDefault="00CC776E" w:rsidP="001B3323">
          <w:pPr>
            <w:pStyle w:val="TOC2"/>
            <w:numPr>
              <w:ilvl w:val="0"/>
              <w:numId w:val="3"/>
            </w:numPr>
            <w:tabs>
              <w:tab w:val="right" w:leader="dot" w:pos="10456"/>
            </w:tabs>
            <w:rPr>
              <w:noProof/>
            </w:rPr>
          </w:pPr>
          <w:hyperlink w:anchor="_Toc52219720" w:history="1">
            <w:r w:rsidR="00DA770B" w:rsidRPr="00D510A2">
              <w:rPr>
                <w:rStyle w:val="Hyperlink"/>
                <w:noProof/>
              </w:rPr>
              <w:t>Target Audience Criteria</w:t>
            </w:r>
            <w:r w:rsidR="00DA770B">
              <w:rPr>
                <w:noProof/>
                <w:webHidden/>
              </w:rPr>
              <w:tab/>
            </w:r>
            <w:r w:rsidR="00DA770B">
              <w:rPr>
                <w:noProof/>
                <w:webHidden/>
              </w:rPr>
              <w:fldChar w:fldCharType="begin"/>
            </w:r>
            <w:r w:rsidR="00DA770B">
              <w:rPr>
                <w:noProof/>
                <w:webHidden/>
              </w:rPr>
              <w:instrText xml:space="preserve"> PAGEREF _Toc52219720 \h </w:instrText>
            </w:r>
            <w:r w:rsidR="00DA770B">
              <w:rPr>
                <w:noProof/>
                <w:webHidden/>
              </w:rPr>
            </w:r>
            <w:r w:rsidR="00DA770B">
              <w:rPr>
                <w:noProof/>
                <w:webHidden/>
              </w:rPr>
              <w:fldChar w:fldCharType="separate"/>
            </w:r>
            <w:r w:rsidR="00E37642">
              <w:rPr>
                <w:noProof/>
                <w:webHidden/>
              </w:rPr>
              <w:t>3</w:t>
            </w:r>
            <w:r w:rsidR="00DA770B">
              <w:rPr>
                <w:noProof/>
                <w:webHidden/>
              </w:rPr>
              <w:fldChar w:fldCharType="end"/>
            </w:r>
          </w:hyperlink>
        </w:p>
        <w:p w14:paraId="0FAE4521" w14:textId="0C4935F2" w:rsidR="00DA770B" w:rsidRDefault="00CC776E" w:rsidP="001B3323">
          <w:pPr>
            <w:pStyle w:val="TOC2"/>
            <w:numPr>
              <w:ilvl w:val="0"/>
              <w:numId w:val="3"/>
            </w:numPr>
            <w:tabs>
              <w:tab w:val="right" w:leader="dot" w:pos="10456"/>
            </w:tabs>
            <w:rPr>
              <w:noProof/>
            </w:rPr>
          </w:pPr>
          <w:hyperlink w:anchor="_Toc52219721" w:history="1">
            <w:r w:rsidR="00DA770B" w:rsidRPr="00D510A2">
              <w:rPr>
                <w:rStyle w:val="Hyperlink"/>
                <w:noProof/>
              </w:rPr>
              <w:t>Audience Requirements</w:t>
            </w:r>
            <w:r w:rsidR="00DA770B">
              <w:rPr>
                <w:noProof/>
                <w:webHidden/>
              </w:rPr>
              <w:tab/>
            </w:r>
            <w:r w:rsidR="00DA770B">
              <w:rPr>
                <w:noProof/>
                <w:webHidden/>
              </w:rPr>
              <w:fldChar w:fldCharType="begin"/>
            </w:r>
            <w:r w:rsidR="00DA770B">
              <w:rPr>
                <w:noProof/>
                <w:webHidden/>
              </w:rPr>
              <w:instrText xml:space="preserve"> PAGEREF _Toc52219721 \h </w:instrText>
            </w:r>
            <w:r w:rsidR="00DA770B">
              <w:rPr>
                <w:noProof/>
                <w:webHidden/>
              </w:rPr>
            </w:r>
            <w:r w:rsidR="00DA770B">
              <w:rPr>
                <w:noProof/>
                <w:webHidden/>
              </w:rPr>
              <w:fldChar w:fldCharType="separate"/>
            </w:r>
            <w:r w:rsidR="00E37642">
              <w:rPr>
                <w:noProof/>
                <w:webHidden/>
              </w:rPr>
              <w:t>4</w:t>
            </w:r>
            <w:r w:rsidR="00DA770B">
              <w:rPr>
                <w:noProof/>
                <w:webHidden/>
              </w:rPr>
              <w:fldChar w:fldCharType="end"/>
            </w:r>
          </w:hyperlink>
        </w:p>
        <w:p w14:paraId="2B9EAF0C" w14:textId="18DDED5B" w:rsidR="00DA770B" w:rsidRDefault="00CC776E">
          <w:pPr>
            <w:pStyle w:val="TOC1"/>
            <w:tabs>
              <w:tab w:val="right" w:leader="dot" w:pos="10456"/>
            </w:tabs>
            <w:rPr>
              <w:noProof/>
            </w:rPr>
          </w:pPr>
          <w:hyperlink w:anchor="_Toc52219722" w:history="1">
            <w:r w:rsidR="00DA770B" w:rsidRPr="00D510A2">
              <w:rPr>
                <w:rStyle w:val="Hyperlink"/>
                <w:noProof/>
              </w:rPr>
              <w:t>Phase 2: Sitemap</w:t>
            </w:r>
            <w:r w:rsidR="00DA770B">
              <w:rPr>
                <w:noProof/>
                <w:webHidden/>
              </w:rPr>
              <w:tab/>
            </w:r>
            <w:r w:rsidR="00DA770B">
              <w:rPr>
                <w:noProof/>
                <w:webHidden/>
              </w:rPr>
              <w:fldChar w:fldCharType="begin"/>
            </w:r>
            <w:r w:rsidR="00DA770B">
              <w:rPr>
                <w:noProof/>
                <w:webHidden/>
              </w:rPr>
              <w:instrText xml:space="preserve"> PAGEREF _Toc52219722 \h </w:instrText>
            </w:r>
            <w:r w:rsidR="00DA770B">
              <w:rPr>
                <w:noProof/>
                <w:webHidden/>
              </w:rPr>
            </w:r>
            <w:r w:rsidR="00DA770B">
              <w:rPr>
                <w:noProof/>
                <w:webHidden/>
              </w:rPr>
              <w:fldChar w:fldCharType="separate"/>
            </w:r>
            <w:r w:rsidR="00E37642">
              <w:rPr>
                <w:noProof/>
                <w:webHidden/>
              </w:rPr>
              <w:t>4</w:t>
            </w:r>
            <w:r w:rsidR="00DA770B">
              <w:rPr>
                <w:noProof/>
                <w:webHidden/>
              </w:rPr>
              <w:fldChar w:fldCharType="end"/>
            </w:r>
          </w:hyperlink>
        </w:p>
        <w:p w14:paraId="01AE31B6" w14:textId="5D68DE02" w:rsidR="00DA770B" w:rsidRDefault="00CC776E">
          <w:pPr>
            <w:pStyle w:val="TOC1"/>
            <w:tabs>
              <w:tab w:val="right" w:leader="dot" w:pos="10456"/>
            </w:tabs>
            <w:rPr>
              <w:noProof/>
            </w:rPr>
          </w:pPr>
          <w:hyperlink w:anchor="_Toc52219723" w:history="1">
            <w:r w:rsidR="00DA770B" w:rsidRPr="00D510A2">
              <w:rPr>
                <w:rStyle w:val="Hyperlink"/>
                <w:noProof/>
              </w:rPr>
              <w:t>Phase 3: Development</w:t>
            </w:r>
            <w:r w:rsidR="00DA770B">
              <w:rPr>
                <w:noProof/>
                <w:webHidden/>
              </w:rPr>
              <w:tab/>
            </w:r>
            <w:r w:rsidR="00DA770B">
              <w:rPr>
                <w:noProof/>
                <w:webHidden/>
              </w:rPr>
              <w:fldChar w:fldCharType="begin"/>
            </w:r>
            <w:r w:rsidR="00DA770B">
              <w:rPr>
                <w:noProof/>
                <w:webHidden/>
              </w:rPr>
              <w:instrText xml:space="preserve"> PAGEREF _Toc52219723 \h </w:instrText>
            </w:r>
            <w:r w:rsidR="00DA770B">
              <w:rPr>
                <w:noProof/>
                <w:webHidden/>
              </w:rPr>
            </w:r>
            <w:r w:rsidR="00DA770B">
              <w:rPr>
                <w:noProof/>
                <w:webHidden/>
              </w:rPr>
              <w:fldChar w:fldCharType="separate"/>
            </w:r>
            <w:r w:rsidR="00E37642">
              <w:rPr>
                <w:noProof/>
                <w:webHidden/>
              </w:rPr>
              <w:t>4</w:t>
            </w:r>
            <w:r w:rsidR="00DA770B">
              <w:rPr>
                <w:noProof/>
                <w:webHidden/>
              </w:rPr>
              <w:fldChar w:fldCharType="end"/>
            </w:r>
          </w:hyperlink>
        </w:p>
        <w:p w14:paraId="12B5B823" w14:textId="1A5F527D" w:rsidR="00DA770B" w:rsidRDefault="00CC776E">
          <w:pPr>
            <w:pStyle w:val="TOC1"/>
            <w:tabs>
              <w:tab w:val="right" w:leader="dot" w:pos="10456"/>
            </w:tabs>
            <w:rPr>
              <w:noProof/>
            </w:rPr>
          </w:pPr>
          <w:hyperlink w:anchor="_Toc52219724" w:history="1">
            <w:r w:rsidR="00DA770B" w:rsidRPr="00D510A2">
              <w:rPr>
                <w:rStyle w:val="Hyperlink"/>
                <w:noProof/>
              </w:rPr>
              <w:t>Phase 4: Evaluation</w:t>
            </w:r>
            <w:r w:rsidR="00DA770B">
              <w:rPr>
                <w:noProof/>
                <w:webHidden/>
              </w:rPr>
              <w:tab/>
            </w:r>
            <w:r w:rsidR="00DA770B">
              <w:rPr>
                <w:noProof/>
                <w:webHidden/>
              </w:rPr>
              <w:fldChar w:fldCharType="begin"/>
            </w:r>
            <w:r w:rsidR="00DA770B">
              <w:rPr>
                <w:noProof/>
                <w:webHidden/>
              </w:rPr>
              <w:instrText xml:space="preserve"> PAGEREF _Toc52219724 \h </w:instrText>
            </w:r>
            <w:r w:rsidR="00DA770B">
              <w:rPr>
                <w:noProof/>
                <w:webHidden/>
              </w:rPr>
            </w:r>
            <w:r w:rsidR="00DA770B">
              <w:rPr>
                <w:noProof/>
                <w:webHidden/>
              </w:rPr>
              <w:fldChar w:fldCharType="separate"/>
            </w:r>
            <w:r w:rsidR="00E37642">
              <w:rPr>
                <w:noProof/>
                <w:webHidden/>
              </w:rPr>
              <w:t>4</w:t>
            </w:r>
            <w:r w:rsidR="00DA770B">
              <w:rPr>
                <w:noProof/>
                <w:webHidden/>
              </w:rPr>
              <w:fldChar w:fldCharType="end"/>
            </w:r>
          </w:hyperlink>
        </w:p>
        <w:p w14:paraId="6065BFDA" w14:textId="473AFEE6" w:rsidR="00DA770B" w:rsidRDefault="00CC776E">
          <w:pPr>
            <w:pStyle w:val="TOC1"/>
            <w:tabs>
              <w:tab w:val="right" w:leader="dot" w:pos="10456"/>
            </w:tabs>
            <w:rPr>
              <w:noProof/>
            </w:rPr>
          </w:pPr>
          <w:hyperlink w:anchor="_Toc52219725" w:history="1">
            <w:r w:rsidR="00DA770B" w:rsidRPr="00D510A2">
              <w:rPr>
                <w:rStyle w:val="Hyperlink"/>
                <w:noProof/>
              </w:rPr>
              <w:t>Bibliography</w:t>
            </w:r>
            <w:r w:rsidR="00DA770B">
              <w:rPr>
                <w:noProof/>
                <w:webHidden/>
              </w:rPr>
              <w:tab/>
            </w:r>
            <w:r w:rsidR="00DA770B">
              <w:rPr>
                <w:noProof/>
                <w:webHidden/>
              </w:rPr>
              <w:fldChar w:fldCharType="begin"/>
            </w:r>
            <w:r w:rsidR="00DA770B">
              <w:rPr>
                <w:noProof/>
                <w:webHidden/>
              </w:rPr>
              <w:instrText xml:space="preserve"> PAGEREF _Toc52219725 \h </w:instrText>
            </w:r>
            <w:r w:rsidR="00DA770B">
              <w:rPr>
                <w:noProof/>
                <w:webHidden/>
              </w:rPr>
            </w:r>
            <w:r w:rsidR="00DA770B">
              <w:rPr>
                <w:noProof/>
                <w:webHidden/>
              </w:rPr>
              <w:fldChar w:fldCharType="separate"/>
            </w:r>
            <w:r w:rsidR="00E37642">
              <w:rPr>
                <w:noProof/>
                <w:webHidden/>
              </w:rPr>
              <w:t>4</w:t>
            </w:r>
            <w:r w:rsidR="00DA770B">
              <w:rPr>
                <w:noProof/>
                <w:webHidden/>
              </w:rPr>
              <w:fldChar w:fldCharType="end"/>
            </w:r>
          </w:hyperlink>
        </w:p>
        <w:p w14:paraId="4E221C5E" w14:textId="3A7DF453" w:rsidR="00A6632E" w:rsidRDefault="00D243E3" w:rsidP="00E90DDB">
          <w:pPr>
            <w:sectPr w:rsidR="00A6632E" w:rsidSect="00A6632E">
              <w:headerReference w:type="default" r:id="rId10"/>
              <w:footerReference w:type="default" r:id="rId11"/>
              <w:pgSz w:w="11906" w:h="16838"/>
              <w:pgMar w:top="720" w:right="720" w:bottom="720" w:left="720" w:header="708" w:footer="708" w:gutter="0"/>
              <w:pgNumType w:start="0"/>
              <w:cols w:space="708"/>
              <w:titlePg/>
              <w:docGrid w:linePitch="360"/>
            </w:sectPr>
          </w:pPr>
          <w:r>
            <w:rPr>
              <w:b/>
              <w:bCs/>
              <w:noProof/>
            </w:rPr>
            <w:fldChar w:fldCharType="end"/>
          </w:r>
          <w:r w:rsidR="00BF7912">
            <w:rPr>
              <w:noProof/>
            </w:rPr>
            <w:drawing>
              <wp:inline distT="0" distB="0" distL="0" distR="0" wp14:anchorId="0958573E" wp14:editId="505088B6">
                <wp:extent cx="6645910" cy="4324393"/>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4324393"/>
                        </a:xfrm>
                        <a:prstGeom prst="rect">
                          <a:avLst/>
                        </a:prstGeom>
                        <a:noFill/>
                        <a:ln>
                          <a:noFill/>
                        </a:ln>
                      </pic:spPr>
                    </pic:pic>
                  </a:graphicData>
                </a:graphic>
              </wp:inline>
            </w:drawing>
          </w:r>
        </w:p>
      </w:sdtContent>
    </w:sdt>
    <w:p w14:paraId="4D742650" w14:textId="00D52632" w:rsidR="00F33AB9" w:rsidRDefault="00D243E3" w:rsidP="00A6632E">
      <w:pPr>
        <w:pStyle w:val="Heading1"/>
      </w:pPr>
      <w:bookmarkStart w:id="1" w:name="_Toc52219715"/>
      <w:r w:rsidRPr="00D243E3">
        <w:lastRenderedPageBreak/>
        <w:t>Phase 1: Planning</w:t>
      </w:r>
      <w:bookmarkEnd w:id="1"/>
    </w:p>
    <w:p w14:paraId="1C3246F1" w14:textId="4D36119C" w:rsidR="00A6632E" w:rsidRDefault="00A6632E" w:rsidP="00CB63A6">
      <w:pPr>
        <w:pStyle w:val="Heading2"/>
      </w:pPr>
      <w:bookmarkStart w:id="2" w:name="_Toc52219716"/>
      <w:r>
        <w:t>Brainstorm</w:t>
      </w:r>
      <w:bookmarkEnd w:id="2"/>
    </w:p>
    <w:p w14:paraId="346A960C" w14:textId="2E4E7932" w:rsidR="007840A7" w:rsidRDefault="007840A7" w:rsidP="007840A7">
      <w:r>
        <w:rPr>
          <w:noProof/>
        </w:rPr>
        <w:drawing>
          <wp:anchor distT="0" distB="0" distL="114300" distR="114300" simplePos="0" relativeHeight="251663360" behindDoc="0" locked="0" layoutInCell="1" allowOverlap="1" wp14:anchorId="73332B90" wp14:editId="0158F07C">
            <wp:simplePos x="0" y="0"/>
            <wp:positionH relativeFrom="margin">
              <wp:align>right</wp:align>
            </wp:positionH>
            <wp:positionV relativeFrom="paragraph">
              <wp:posOffset>6033</wp:posOffset>
            </wp:positionV>
            <wp:extent cx="9776581" cy="4933814"/>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471"/>
                    <a:stretch/>
                  </pic:blipFill>
                  <pic:spPr bwMode="auto">
                    <a:xfrm>
                      <a:off x="0" y="0"/>
                      <a:ext cx="9776581" cy="493381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E373D2" w14:textId="2F8FA2F0" w:rsidR="007840A7" w:rsidRDefault="007840A7" w:rsidP="007840A7">
      <w:pPr>
        <w:sectPr w:rsidR="007840A7" w:rsidSect="00710AD7">
          <w:headerReference w:type="first" r:id="rId14"/>
          <w:footerReference w:type="first" r:id="rId15"/>
          <w:pgSz w:w="16838" w:h="11906" w:orient="landscape"/>
          <w:pgMar w:top="720" w:right="720" w:bottom="720" w:left="720" w:header="708" w:footer="708" w:gutter="0"/>
          <w:cols w:space="708"/>
          <w:titlePg/>
          <w:docGrid w:linePitch="360"/>
        </w:sectPr>
      </w:pPr>
    </w:p>
    <w:p w14:paraId="75ABDBE1" w14:textId="0DA7292E" w:rsidR="00A6632E" w:rsidRDefault="00A6632E" w:rsidP="00A6632E">
      <w:pPr>
        <w:pStyle w:val="Heading2"/>
      </w:pPr>
      <w:bookmarkStart w:id="3" w:name="_Toc52219717"/>
      <w:r>
        <w:lastRenderedPageBreak/>
        <w:t>Task</w:t>
      </w:r>
      <w:bookmarkEnd w:id="3"/>
    </w:p>
    <w:p w14:paraId="1ACAEB26" w14:textId="3FD9F5BE" w:rsidR="00A6632E" w:rsidRDefault="00A6632E" w:rsidP="00A6632E">
      <w:r>
        <w:t xml:space="preserve">In this assignment, I will be developing a website for the business </w:t>
      </w:r>
      <w:r w:rsidRPr="00175751">
        <w:rPr>
          <w:b/>
          <w:bCs/>
          <w:color w:val="2E74B5" w:themeColor="accent5" w:themeShade="BF"/>
        </w:rPr>
        <w:t>Retro Revolution</w:t>
      </w:r>
      <w:r w:rsidR="00175751">
        <w:t>.</w:t>
      </w:r>
    </w:p>
    <w:p w14:paraId="27B55AE8" w14:textId="77777777" w:rsidR="009B16AA" w:rsidRDefault="009B16AA" w:rsidP="00A6632E"/>
    <w:p w14:paraId="2E7EA335" w14:textId="3445C9E5" w:rsidR="00714089" w:rsidRDefault="00714089" w:rsidP="00DA770B">
      <w:pPr>
        <w:pStyle w:val="Heading2"/>
      </w:pPr>
      <w:bookmarkStart w:id="4" w:name="_Toc52219718"/>
      <w:r>
        <w:t>Purpose</w:t>
      </w:r>
      <w:bookmarkEnd w:id="4"/>
    </w:p>
    <w:p w14:paraId="3B0BF23B" w14:textId="736D4ACC" w:rsidR="005031BF" w:rsidRDefault="00B27AB1" w:rsidP="003976E6">
      <w:r>
        <w:t>The purpose of the website that I am building is to provide</w:t>
      </w:r>
      <w:r w:rsidR="002D6280">
        <w:t xml:space="preserve"> Retro Revolution with an accessible and effective platform to sell their merchandise, advertise their </w:t>
      </w:r>
      <w:r w:rsidR="007C2FA7">
        <w:t>business</w:t>
      </w:r>
      <w:r w:rsidR="002D6280">
        <w:t xml:space="preserve"> and events, </w:t>
      </w:r>
      <w:r w:rsidR="00053A64">
        <w:t>as well as be able to easily</w:t>
      </w:r>
      <w:r w:rsidR="002D6280">
        <w:t xml:space="preserve"> provide </w:t>
      </w:r>
      <w:r w:rsidR="00053A64">
        <w:t xml:space="preserve">retro gaming enthusiasts with </w:t>
      </w:r>
      <w:r w:rsidR="003857FF">
        <w:t>the latest</w:t>
      </w:r>
      <w:r w:rsidR="002D6280">
        <w:t xml:space="preserve"> news</w:t>
      </w:r>
      <w:r w:rsidR="003857FF">
        <w:t xml:space="preserve"> and</w:t>
      </w:r>
      <w:r w:rsidR="00A01520">
        <w:t xml:space="preserve"> information</w:t>
      </w:r>
      <w:r w:rsidR="002D6280">
        <w:t xml:space="preserve"> on retro gaming.</w:t>
      </w:r>
      <w:r w:rsidR="00053A64">
        <w:t xml:space="preserve"> </w:t>
      </w:r>
      <w:r w:rsidR="003F2C15">
        <w:t>By having a website, Retro Revolution is able to promote itself to potential customers worldwide and drastically increase their customer base by allowing most people in the world to be able to order products off their website and have it shipped out.</w:t>
      </w:r>
    </w:p>
    <w:p w14:paraId="42DB701E" w14:textId="77777777" w:rsidR="009B16AA" w:rsidRPr="003976E6" w:rsidRDefault="009B16AA" w:rsidP="003976E6"/>
    <w:p w14:paraId="225D3D39" w14:textId="62FBEAB0" w:rsidR="00714089" w:rsidRDefault="00714089" w:rsidP="00DA770B">
      <w:pPr>
        <w:pStyle w:val="Heading2"/>
      </w:pPr>
      <w:bookmarkStart w:id="5" w:name="_Toc52219719"/>
      <w:r>
        <w:t>Target Audience Characteristics</w:t>
      </w:r>
      <w:bookmarkEnd w:id="5"/>
    </w:p>
    <w:p w14:paraId="5684AD38" w14:textId="42D573D4" w:rsidR="009B16AA" w:rsidRDefault="000F1A78" w:rsidP="009B16AA">
      <w:pPr>
        <w:pStyle w:val="ListParagraph"/>
        <w:numPr>
          <w:ilvl w:val="0"/>
          <w:numId w:val="2"/>
        </w:numPr>
        <w:ind w:left="714" w:hanging="357"/>
        <w:contextualSpacing w:val="0"/>
      </w:pPr>
      <w:r>
        <w:t>Age</w:t>
      </w:r>
      <w:r w:rsidR="00B27AB1">
        <w:t>:</w:t>
      </w:r>
      <w:r w:rsidR="00E37642">
        <w:t xml:space="preserve"> </w:t>
      </w:r>
      <w:r w:rsidR="000C1839">
        <w:t>My website with be targeting</w:t>
      </w:r>
      <w:r w:rsidR="006457C9">
        <w:t xml:space="preserve"> adults between the ages of 2</w:t>
      </w:r>
      <w:r w:rsidR="00BC3C9B">
        <w:t>5</w:t>
      </w:r>
      <w:r w:rsidR="006457C9">
        <w:t xml:space="preserve"> to 35.</w:t>
      </w:r>
      <w:r w:rsidR="003B583F">
        <w:t xml:space="preserve"> Younger audiences are more likely attracted to newer generation game consoles such as the Nintendo Switch and the Sony PlayStation 5, due to </w:t>
      </w:r>
      <w:r w:rsidR="00800085">
        <w:t xml:space="preserve">high computation powers leading to more complex games and </w:t>
      </w:r>
      <w:r w:rsidR="003B583F">
        <w:t>better graphics</w:t>
      </w:r>
      <w:r w:rsidR="00800085">
        <w:t>.</w:t>
      </w:r>
      <w:r w:rsidR="00AB79AA">
        <w:t xml:space="preserve"> However, older audiences between the ages of 25-35 will have grown up with retro games and may buy authentic vintage consoles and games due to nostalgia.</w:t>
      </w:r>
    </w:p>
    <w:p w14:paraId="07B999C2" w14:textId="367D64B3" w:rsidR="009B16AA" w:rsidRDefault="000F1A78" w:rsidP="009B16AA">
      <w:pPr>
        <w:pStyle w:val="ListParagraph"/>
        <w:numPr>
          <w:ilvl w:val="0"/>
          <w:numId w:val="2"/>
        </w:numPr>
        <w:contextualSpacing w:val="0"/>
      </w:pPr>
      <w:r>
        <w:t>Gender</w:t>
      </w:r>
      <w:r w:rsidR="00B27AB1">
        <w:t>:</w:t>
      </w:r>
      <w:r w:rsidR="002D6280">
        <w:t xml:space="preserve"> According to</w:t>
      </w:r>
      <w:r w:rsidR="00AE7D13">
        <w:t xml:space="preserve"> </w:t>
      </w:r>
      <w:r w:rsidR="002D6280">
        <w:t>research, males</w:t>
      </w:r>
      <w:r w:rsidR="00AE7D13">
        <w:t xml:space="preserve"> are </w:t>
      </w:r>
      <w:r w:rsidR="002D6280">
        <w:t>predominantly</w:t>
      </w:r>
      <w:r w:rsidR="009B16AA">
        <w:t xml:space="preserve"> shown to be more</w:t>
      </w:r>
      <w:r w:rsidR="002D6280">
        <w:t xml:space="preserve"> interested in retro gaming</w:t>
      </w:r>
      <w:r w:rsidR="009B16AA">
        <w:t xml:space="preserve"> </w:t>
      </w:r>
      <w:r w:rsidR="002D6280">
        <w:t>and generally video games overall.</w:t>
      </w:r>
      <w:r w:rsidR="0052579F">
        <w:t xml:space="preserve"> As such, my website will be mainly targeting males over females.</w:t>
      </w:r>
    </w:p>
    <w:p w14:paraId="433432DD" w14:textId="01B9C9BC" w:rsidR="006D1F72" w:rsidRDefault="000F1A78" w:rsidP="006D1F72">
      <w:pPr>
        <w:pStyle w:val="ListParagraph"/>
        <w:numPr>
          <w:ilvl w:val="0"/>
          <w:numId w:val="2"/>
        </w:numPr>
        <w:contextualSpacing w:val="0"/>
      </w:pPr>
      <w:r>
        <w:t>Income</w:t>
      </w:r>
      <w:r w:rsidR="00B27AB1">
        <w:t>:</w:t>
      </w:r>
      <w:r w:rsidR="00085B3B">
        <w:t xml:space="preserve"> The business and the website will be targeting</w:t>
      </w:r>
      <w:r w:rsidR="00991AC0">
        <w:t xml:space="preserve"> middle-upper class</w:t>
      </w:r>
      <w:r w:rsidR="00AB6860">
        <w:t xml:space="preserve"> audiences</w:t>
      </w:r>
      <w:r w:rsidR="00C27538">
        <w:t xml:space="preserve">. Authentic retro games are no longer in production </w:t>
      </w:r>
      <w:r w:rsidR="0052579F">
        <w:t>and are very difficult to find, especially</w:t>
      </w:r>
      <w:r w:rsidR="00AB6860">
        <w:t xml:space="preserve"> unopened</w:t>
      </w:r>
      <w:r w:rsidR="0052579F">
        <w:t xml:space="preserve"> vintage copies that are </w:t>
      </w:r>
      <w:r w:rsidR="006D1F72">
        <w:t xml:space="preserve">well </w:t>
      </w:r>
      <w:r w:rsidR="0052579F">
        <w:t>preserve</w:t>
      </w:r>
      <w:r w:rsidR="006D1F72">
        <w:t>d</w:t>
      </w:r>
      <w:r w:rsidR="0052579F">
        <w:t>. Due to this, legitimate copies are very expensive</w:t>
      </w:r>
      <w:r w:rsidR="0052579F">
        <w:rPr>
          <w:rStyle w:val="FootnoteReference"/>
        </w:rPr>
        <w:footnoteReference w:id="1"/>
      </w:r>
      <w:r w:rsidR="0052579F">
        <w:t xml:space="preserve"> and thus realistically, </w:t>
      </w:r>
      <w:r w:rsidR="006D1F72">
        <w:t>only mid to high income audiences are willing to pay for these consoles and relive their childhoods through an authentic experience. Audiences with lower</w:t>
      </w:r>
      <w:r w:rsidR="00E85D47">
        <w:t xml:space="preserve"> incomes will likely opt for</w:t>
      </w:r>
    </w:p>
    <w:p w14:paraId="7D40F9D6" w14:textId="3CFE2B50" w:rsidR="00E37642" w:rsidRDefault="000F1A78" w:rsidP="009B16AA">
      <w:pPr>
        <w:pStyle w:val="ListParagraph"/>
        <w:numPr>
          <w:ilvl w:val="0"/>
          <w:numId w:val="2"/>
        </w:numPr>
        <w:contextualSpacing w:val="0"/>
      </w:pPr>
      <w:r>
        <w:t>Location</w:t>
      </w:r>
      <w:r w:rsidR="00B27AB1">
        <w:t>:</w:t>
      </w:r>
      <w:r w:rsidR="002D6280">
        <w:t xml:space="preserve"> As the </w:t>
      </w:r>
      <w:r w:rsidR="003F739C">
        <w:t>business</w:t>
      </w:r>
      <w:r w:rsidR="002D6280">
        <w:t xml:space="preserve"> is based in Auckland, New Zealand, </w:t>
      </w:r>
      <w:r w:rsidR="003F2C15">
        <w:t>the website will mainly advertise to audiences in the Auckland area. That being said, the website should also focus on a</w:t>
      </w:r>
      <w:r w:rsidR="00106588">
        <w:t xml:space="preserve"> more</w:t>
      </w:r>
      <w:r w:rsidR="003F2C15">
        <w:t xml:space="preserve"> generic worldwide </w:t>
      </w:r>
      <w:r w:rsidR="00106588">
        <w:t>audience,</w:t>
      </w:r>
      <w:r w:rsidR="003F2C15">
        <w:t xml:space="preserve"> as one of the website’s goals is to </w:t>
      </w:r>
      <w:r w:rsidR="00106588">
        <w:t>sell products and merchandise, which</w:t>
      </w:r>
      <w:r w:rsidR="00085B3B">
        <w:t>, through the website,</w:t>
      </w:r>
      <w:r w:rsidR="00106588">
        <w:t xml:space="preserve"> can be purchased </w:t>
      </w:r>
      <w:r w:rsidR="00085B3B">
        <w:t>by and shipped to</w:t>
      </w:r>
      <w:r w:rsidR="00106588">
        <w:t xml:space="preserve"> international customer</w:t>
      </w:r>
      <w:r w:rsidR="00085B3B">
        <w:t>s</w:t>
      </w:r>
      <w:r w:rsidR="00106588">
        <w:t>.</w:t>
      </w:r>
    </w:p>
    <w:p w14:paraId="71D0BCFD" w14:textId="2B94CAD8" w:rsidR="00E85D47" w:rsidRDefault="007F63E0" w:rsidP="00796D99">
      <w:pPr>
        <w:pStyle w:val="ListParagraph"/>
        <w:numPr>
          <w:ilvl w:val="0"/>
          <w:numId w:val="2"/>
        </w:numPr>
        <w:contextualSpacing w:val="0"/>
      </w:pPr>
      <w:r>
        <w:t xml:space="preserve">Hobby: This website will be targeting audiences that are already into retro gaming. </w:t>
      </w:r>
    </w:p>
    <w:p w14:paraId="677E0C55" w14:textId="69AC0227" w:rsidR="007F63E0" w:rsidRDefault="007F63E0" w:rsidP="00E85D47"/>
    <w:p w14:paraId="06DB73E1" w14:textId="5CCACCEE" w:rsidR="007F63E0" w:rsidRDefault="007F63E0" w:rsidP="00E85D47"/>
    <w:p w14:paraId="6B24A013" w14:textId="3CB57471" w:rsidR="007F63E0" w:rsidRDefault="007F63E0" w:rsidP="00E85D47"/>
    <w:p w14:paraId="1840EC38" w14:textId="5AC12A3A" w:rsidR="007F63E0" w:rsidRDefault="007F63E0" w:rsidP="00E85D47"/>
    <w:p w14:paraId="12C00BA3" w14:textId="77777777" w:rsidR="007F63E0" w:rsidRPr="003976E6" w:rsidRDefault="007F63E0" w:rsidP="00E85D47"/>
    <w:p w14:paraId="4FB792D9" w14:textId="664CD3D3" w:rsidR="00714089" w:rsidRDefault="00714089" w:rsidP="00DA770B">
      <w:pPr>
        <w:pStyle w:val="Heading2"/>
      </w:pPr>
      <w:bookmarkStart w:id="6" w:name="_Toc52219720"/>
      <w:r>
        <w:t>Target Audience Criteria</w:t>
      </w:r>
      <w:bookmarkEnd w:id="6"/>
    </w:p>
    <w:p w14:paraId="4C567574" w14:textId="158A8756" w:rsidR="00E63111" w:rsidRDefault="000F1A78" w:rsidP="00E85D47">
      <w:pPr>
        <w:pStyle w:val="ListParagraph"/>
        <w:numPr>
          <w:ilvl w:val="0"/>
          <w:numId w:val="2"/>
        </w:numPr>
        <w:ind w:left="714" w:hanging="357"/>
        <w:contextualSpacing w:val="0"/>
      </w:pPr>
      <w:r>
        <w:t>Age</w:t>
      </w:r>
      <w:r w:rsidR="00B27AB1">
        <w:t>:</w:t>
      </w:r>
      <w:r w:rsidR="00E85D47">
        <w:t xml:space="preserve"> To target </w:t>
      </w:r>
      <w:r w:rsidR="002D6560">
        <w:t>a</w:t>
      </w:r>
      <w:r w:rsidR="00E85D47">
        <w:t xml:space="preserve"> mature adult audience, the website will need to look professional but approachable.</w:t>
      </w:r>
    </w:p>
    <w:p w14:paraId="32EF1C22" w14:textId="08C6AA49" w:rsidR="000F1A78" w:rsidRDefault="000F1A78" w:rsidP="00E85D47">
      <w:pPr>
        <w:pStyle w:val="ListParagraph"/>
        <w:numPr>
          <w:ilvl w:val="0"/>
          <w:numId w:val="2"/>
        </w:numPr>
        <w:ind w:left="714" w:hanging="357"/>
        <w:contextualSpacing w:val="0"/>
      </w:pPr>
      <w:r>
        <w:lastRenderedPageBreak/>
        <w:t>Gender</w:t>
      </w:r>
      <w:r w:rsidR="00B27AB1">
        <w:t>:</w:t>
      </w:r>
    </w:p>
    <w:p w14:paraId="1A171DBE" w14:textId="7A50CC9D" w:rsidR="000F1A78" w:rsidRDefault="000F1A78" w:rsidP="00E85D47">
      <w:pPr>
        <w:pStyle w:val="ListParagraph"/>
        <w:numPr>
          <w:ilvl w:val="0"/>
          <w:numId w:val="2"/>
        </w:numPr>
        <w:ind w:left="714" w:hanging="357"/>
        <w:contextualSpacing w:val="0"/>
      </w:pPr>
      <w:r>
        <w:t>Income</w:t>
      </w:r>
      <w:r w:rsidR="00B27AB1">
        <w:t>:</w:t>
      </w:r>
    </w:p>
    <w:p w14:paraId="4EF9F6A9" w14:textId="43D4F3BE" w:rsidR="003F2C15" w:rsidRDefault="000F1A78" w:rsidP="003976E6">
      <w:pPr>
        <w:pStyle w:val="ListParagraph"/>
        <w:numPr>
          <w:ilvl w:val="0"/>
          <w:numId w:val="2"/>
        </w:numPr>
        <w:ind w:left="714" w:hanging="357"/>
        <w:contextualSpacing w:val="0"/>
      </w:pPr>
      <w:r>
        <w:t>Location</w:t>
      </w:r>
    </w:p>
    <w:p w14:paraId="5B97A361" w14:textId="54075C55" w:rsidR="007F63E0" w:rsidRDefault="007F63E0" w:rsidP="007F63E0">
      <w:pPr>
        <w:ind w:left="357"/>
      </w:pPr>
    </w:p>
    <w:p w14:paraId="396E18F9" w14:textId="77777777" w:rsidR="007F63E0" w:rsidRPr="003976E6" w:rsidRDefault="007F63E0" w:rsidP="007F63E0">
      <w:pPr>
        <w:ind w:left="357"/>
      </w:pPr>
    </w:p>
    <w:p w14:paraId="1A6E5CFA" w14:textId="77777777" w:rsidR="007F63E0" w:rsidRPr="007F63E0" w:rsidRDefault="007F63E0" w:rsidP="007F63E0"/>
    <w:p w14:paraId="03826B34" w14:textId="0428B4D2" w:rsidR="00714089" w:rsidRDefault="00714089" w:rsidP="00DA770B">
      <w:pPr>
        <w:pStyle w:val="Heading2"/>
      </w:pPr>
      <w:bookmarkStart w:id="7" w:name="_Toc52219721"/>
      <w:r>
        <w:t>Audience Requirements</w:t>
      </w:r>
      <w:bookmarkEnd w:id="7"/>
      <w:r w:rsidR="003976E6">
        <w:t xml:space="preserve"> (Software)</w:t>
      </w:r>
    </w:p>
    <w:p w14:paraId="28AD7E62" w14:textId="0815296F" w:rsidR="00390BFA" w:rsidRDefault="00390BFA" w:rsidP="00390BFA">
      <w:pPr>
        <w:pStyle w:val="ListParagraph"/>
        <w:numPr>
          <w:ilvl w:val="0"/>
          <w:numId w:val="6"/>
        </w:numPr>
      </w:pPr>
      <w:r>
        <w:t>Operating System</w:t>
      </w:r>
    </w:p>
    <w:p w14:paraId="2EE34F2F" w14:textId="48ECDD8B" w:rsidR="00390BFA" w:rsidRPr="00390BFA" w:rsidRDefault="001B3126" w:rsidP="00390BFA">
      <w:pPr>
        <w:pStyle w:val="ListParagraph"/>
        <w:numPr>
          <w:ilvl w:val="1"/>
          <w:numId w:val="6"/>
        </w:numPr>
      </w:pPr>
      <w:r>
        <w:t>First and foremost, users will need an operating system capable of supporting a web browser to access my website.</w:t>
      </w:r>
    </w:p>
    <w:p w14:paraId="32B358D4" w14:textId="62D40424" w:rsidR="00BC3C9B" w:rsidRDefault="00DF2DCC" w:rsidP="00BC3C9B">
      <w:pPr>
        <w:pStyle w:val="ListParagraph"/>
        <w:numPr>
          <w:ilvl w:val="0"/>
          <w:numId w:val="5"/>
        </w:numPr>
      </w:pPr>
      <w:r>
        <w:t>Web browser</w:t>
      </w:r>
    </w:p>
    <w:p w14:paraId="30CF39B9" w14:textId="0E7771DB" w:rsidR="00DF2DCC" w:rsidRDefault="00DF2DCC" w:rsidP="00DF2DCC">
      <w:pPr>
        <w:pStyle w:val="ListParagraph"/>
        <w:numPr>
          <w:ilvl w:val="1"/>
          <w:numId w:val="5"/>
        </w:numPr>
      </w:pPr>
      <w:r>
        <w:t xml:space="preserve">A web browser is a piece </w:t>
      </w:r>
      <w:r w:rsidR="00E37642">
        <w:t>of software application that allows users to access the World Wide Web and display contents of we</w:t>
      </w:r>
      <w:r w:rsidR="00390BFA">
        <w:t>b</w:t>
      </w:r>
      <w:r w:rsidR="00E37642">
        <w:t>page</w:t>
      </w:r>
      <w:r w:rsidR="00390BFA">
        <w:t>.</w:t>
      </w:r>
    </w:p>
    <w:p w14:paraId="2C1AD740" w14:textId="07BBB9C4" w:rsidR="00390BFA" w:rsidRDefault="00E37642" w:rsidP="00390BFA">
      <w:pPr>
        <w:pStyle w:val="ListParagraph"/>
        <w:numPr>
          <w:ilvl w:val="1"/>
          <w:numId w:val="5"/>
        </w:numPr>
      </w:pPr>
      <w:r>
        <w:t>There are many different web browsers made by different companies. To maximise compatibility,</w:t>
      </w:r>
      <w:r w:rsidR="00390BFA">
        <w:t xml:space="preserve"> the user should use a modern web browser like </w:t>
      </w:r>
      <w:r w:rsidR="00390BFA" w:rsidRPr="00390BFA">
        <w:rPr>
          <w:b/>
          <w:bCs/>
        </w:rPr>
        <w:t>Google Chrome</w:t>
      </w:r>
      <w:r w:rsidR="00390BFA">
        <w:t>.</w:t>
      </w:r>
    </w:p>
    <w:p w14:paraId="589F5C3D" w14:textId="427B4738" w:rsidR="00390BFA" w:rsidRPr="00991AC0" w:rsidRDefault="00390BFA" w:rsidP="007F63E0">
      <w:pPr>
        <w:pStyle w:val="ListParagraph"/>
        <w:ind w:left="1440"/>
      </w:pPr>
      <w:r w:rsidRPr="00390BFA">
        <w:rPr>
          <w:noProof/>
        </w:rPr>
        <w:drawing>
          <wp:inline distT="0" distB="0" distL="0" distR="0" wp14:anchorId="144D86F9" wp14:editId="0E538863">
            <wp:extent cx="3991004" cy="4857786"/>
            <wp:effectExtent l="0" t="0" r="0" b="0"/>
            <wp:docPr id="1" name="Picture 1" descr="Usage Share of Web Bro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91004" cy="4857786"/>
                    </a:xfrm>
                    <a:prstGeom prst="rect">
                      <a:avLst/>
                    </a:prstGeom>
                  </pic:spPr>
                </pic:pic>
              </a:graphicData>
            </a:graphic>
          </wp:inline>
        </w:drawing>
      </w:r>
    </w:p>
    <w:p w14:paraId="6D10921E" w14:textId="2FC27B51" w:rsidR="00390BFA" w:rsidRDefault="00390BFA" w:rsidP="00390BFA"/>
    <w:p w14:paraId="530193FD" w14:textId="7E972846" w:rsidR="00390BFA" w:rsidRDefault="00390BFA" w:rsidP="00390BFA"/>
    <w:p w14:paraId="07F0FDB1" w14:textId="4341374F" w:rsidR="00390BFA" w:rsidRDefault="00390BFA" w:rsidP="00390BFA"/>
    <w:p w14:paraId="37F39A88" w14:textId="177C1C2A" w:rsidR="00390BFA" w:rsidRDefault="00390BFA" w:rsidP="00390BFA"/>
    <w:p w14:paraId="0F51390C" w14:textId="3A064745" w:rsidR="00390BFA" w:rsidRDefault="00390BFA" w:rsidP="00390BFA"/>
    <w:p w14:paraId="1DE8E79A" w14:textId="0B09C801" w:rsidR="00390BFA" w:rsidRDefault="00390BFA" w:rsidP="00390BFA"/>
    <w:p w14:paraId="114A85AA" w14:textId="77777777" w:rsidR="00390BFA" w:rsidRDefault="00390BFA" w:rsidP="00390BFA"/>
    <w:p w14:paraId="716992F9" w14:textId="35A3EEE5" w:rsidR="003976E6" w:rsidRPr="003976E6" w:rsidRDefault="003976E6" w:rsidP="003976E6">
      <w:pPr>
        <w:pStyle w:val="Heading2"/>
      </w:pPr>
      <w:r>
        <w:t>Audience Requirements (Hardware)</w:t>
      </w:r>
    </w:p>
    <w:p w14:paraId="2403E2AC" w14:textId="7EE19E8D" w:rsidR="00DA770B" w:rsidRDefault="00390BFA" w:rsidP="00390BFA">
      <w:pPr>
        <w:pStyle w:val="ListParagraph"/>
        <w:numPr>
          <w:ilvl w:val="0"/>
          <w:numId w:val="5"/>
        </w:numPr>
      </w:pPr>
      <w:r>
        <w:t>Computer (Desktop/Laptop)</w:t>
      </w:r>
    </w:p>
    <w:p w14:paraId="308C88DA" w14:textId="2720B309" w:rsidR="00390BFA" w:rsidRDefault="00390BFA" w:rsidP="00390BFA">
      <w:pPr>
        <w:pStyle w:val="ListParagraph"/>
        <w:numPr>
          <w:ilvl w:val="0"/>
          <w:numId w:val="5"/>
        </w:numPr>
      </w:pPr>
      <w:r>
        <w:t>Mobile Device</w:t>
      </w:r>
    </w:p>
    <w:p w14:paraId="2C8119D1" w14:textId="21B41803" w:rsidR="00390BFA" w:rsidRDefault="00390BFA" w:rsidP="00390BFA"/>
    <w:p w14:paraId="1509F054" w14:textId="40691C7D" w:rsidR="00390BFA" w:rsidRDefault="00390BFA" w:rsidP="00390BFA"/>
    <w:p w14:paraId="1B76BC88" w14:textId="1E714514" w:rsidR="00390BFA" w:rsidRDefault="00390BFA" w:rsidP="00390BFA"/>
    <w:p w14:paraId="7A73D3B3" w14:textId="2778195F" w:rsidR="00390BFA" w:rsidRDefault="00390BFA" w:rsidP="00390BFA"/>
    <w:p w14:paraId="45722A74" w14:textId="2EE0A1ED" w:rsidR="00390BFA" w:rsidRDefault="00390BFA" w:rsidP="00390BFA"/>
    <w:p w14:paraId="7AB0D0BE" w14:textId="59F82687" w:rsidR="00390BFA" w:rsidRDefault="00390BFA" w:rsidP="00390BFA"/>
    <w:p w14:paraId="1FEAE61B" w14:textId="1D1BB2BC" w:rsidR="00390BFA" w:rsidRDefault="00390BFA" w:rsidP="00390BFA"/>
    <w:p w14:paraId="4AA4A412" w14:textId="32DA93A4" w:rsidR="00390BFA" w:rsidRDefault="00390BFA" w:rsidP="00390BFA"/>
    <w:p w14:paraId="065EBDDE" w14:textId="4371ACA8" w:rsidR="00390BFA" w:rsidRDefault="00390BFA" w:rsidP="00390BFA"/>
    <w:p w14:paraId="7AF98CFB" w14:textId="3A592D33" w:rsidR="00390BFA" w:rsidRDefault="00390BFA" w:rsidP="00390BFA"/>
    <w:p w14:paraId="0A27DC77" w14:textId="73F52E39" w:rsidR="00390BFA" w:rsidRDefault="00390BFA" w:rsidP="00390BFA"/>
    <w:p w14:paraId="1FFB2989" w14:textId="161B32C8" w:rsidR="00390BFA" w:rsidRDefault="00390BFA" w:rsidP="00390BFA"/>
    <w:p w14:paraId="2C77EC7F" w14:textId="2100D85E" w:rsidR="00390BFA" w:rsidRDefault="00390BFA" w:rsidP="00390BFA"/>
    <w:p w14:paraId="38794020" w14:textId="00BA3FAD" w:rsidR="00390BFA" w:rsidRDefault="00390BFA" w:rsidP="00390BFA"/>
    <w:p w14:paraId="04296EF2" w14:textId="7BA27B3F" w:rsidR="00390BFA" w:rsidRDefault="00390BFA" w:rsidP="00390BFA"/>
    <w:p w14:paraId="235F13A7" w14:textId="29DA3C48" w:rsidR="00390BFA" w:rsidRDefault="00390BFA" w:rsidP="00390BFA"/>
    <w:p w14:paraId="34476B6D" w14:textId="6630F93F" w:rsidR="00390BFA" w:rsidRDefault="00390BFA" w:rsidP="00390BFA"/>
    <w:p w14:paraId="7FD6DA9D" w14:textId="7FB9B13C" w:rsidR="00390BFA" w:rsidRDefault="00390BFA" w:rsidP="00390BFA"/>
    <w:p w14:paraId="11D141C9" w14:textId="23D58095" w:rsidR="00390BFA" w:rsidRDefault="00390BFA" w:rsidP="00390BFA"/>
    <w:p w14:paraId="50B28F52" w14:textId="6D3129A8" w:rsidR="00390BFA" w:rsidRDefault="00390BFA" w:rsidP="00390BFA"/>
    <w:p w14:paraId="12180F51" w14:textId="40103E83" w:rsidR="00390BFA" w:rsidRDefault="00390BFA" w:rsidP="00390BFA"/>
    <w:p w14:paraId="4A3B083F" w14:textId="55B83EDD" w:rsidR="00390BFA" w:rsidRDefault="00390BFA" w:rsidP="00390BFA"/>
    <w:p w14:paraId="1850864B" w14:textId="77777777" w:rsidR="00390BFA" w:rsidRDefault="00390BFA" w:rsidP="00390BFA"/>
    <w:p w14:paraId="5FC3055F" w14:textId="231FDA04" w:rsidR="00390BFA" w:rsidRDefault="00390BFA" w:rsidP="00390BFA"/>
    <w:p w14:paraId="17FB9A21" w14:textId="3CA05FDA" w:rsidR="00390BFA" w:rsidRDefault="00390BFA" w:rsidP="00390BFA"/>
    <w:p w14:paraId="6F8A13F2" w14:textId="71FA1BE2" w:rsidR="00390BFA" w:rsidRDefault="00390BFA" w:rsidP="00390BFA"/>
    <w:p w14:paraId="230CAA9C" w14:textId="63A6B0B6" w:rsidR="00390BFA" w:rsidRDefault="00390BFA" w:rsidP="00390BFA"/>
    <w:p w14:paraId="3B5AEEAE" w14:textId="77777777" w:rsidR="00390BFA" w:rsidRPr="00DA770B" w:rsidRDefault="00390BFA" w:rsidP="00390BFA"/>
    <w:p w14:paraId="59C9CECE" w14:textId="629EB335" w:rsidR="00714089" w:rsidRDefault="00714089" w:rsidP="00DA770B">
      <w:pPr>
        <w:pStyle w:val="Heading1"/>
      </w:pPr>
      <w:bookmarkStart w:id="8" w:name="_Toc52219722"/>
      <w:r>
        <w:t>Phase 2: Sitemap</w:t>
      </w:r>
      <w:bookmarkEnd w:id="8"/>
    </w:p>
    <w:p w14:paraId="7D4DE173" w14:textId="09375AA2" w:rsidR="00390BFA" w:rsidRDefault="00390BFA" w:rsidP="00390BFA"/>
    <w:p w14:paraId="2B9C9C38" w14:textId="77777777" w:rsidR="00E63111" w:rsidRDefault="00E63111" w:rsidP="00390BFA"/>
    <w:p w14:paraId="32550561" w14:textId="77777777" w:rsidR="00390BFA" w:rsidRPr="00390BFA" w:rsidRDefault="00390BFA" w:rsidP="00390BFA"/>
    <w:p w14:paraId="371DF9C0" w14:textId="072C2133" w:rsidR="00DA770B" w:rsidRDefault="00DA770B" w:rsidP="00DA770B">
      <w:pPr>
        <w:pStyle w:val="Heading1"/>
      </w:pPr>
      <w:bookmarkStart w:id="9" w:name="_Toc52219723"/>
      <w:r>
        <w:t>Phase 3: Development</w:t>
      </w:r>
      <w:bookmarkEnd w:id="9"/>
    </w:p>
    <w:p w14:paraId="43024FD5" w14:textId="4ABD81F5" w:rsidR="00E63111" w:rsidRDefault="00E63111" w:rsidP="00E63111"/>
    <w:p w14:paraId="632F7D34" w14:textId="210F5A63" w:rsidR="00E63111" w:rsidRDefault="00E63111" w:rsidP="00E63111"/>
    <w:p w14:paraId="650B5AAF" w14:textId="3F475183" w:rsidR="00E63111" w:rsidRDefault="00E63111" w:rsidP="00E63111"/>
    <w:p w14:paraId="2E0EDD91" w14:textId="3E7E4859" w:rsidR="00E63111" w:rsidRDefault="00E63111" w:rsidP="00E63111"/>
    <w:p w14:paraId="0DAA5600" w14:textId="0C023E95" w:rsidR="00E63111" w:rsidRDefault="00E63111" w:rsidP="00E63111"/>
    <w:p w14:paraId="4D2798FE" w14:textId="2EA4B674" w:rsidR="00E63111" w:rsidRDefault="00E63111" w:rsidP="00E63111"/>
    <w:p w14:paraId="7FF83E54" w14:textId="77777777" w:rsidR="00E63111" w:rsidRPr="00E63111" w:rsidRDefault="00E63111" w:rsidP="00E63111"/>
    <w:p w14:paraId="23E70AE4" w14:textId="01D2B1A6" w:rsidR="00DA770B" w:rsidRDefault="00DA770B" w:rsidP="00DA770B">
      <w:pPr>
        <w:pStyle w:val="Heading1"/>
      </w:pPr>
      <w:bookmarkStart w:id="10" w:name="_Toc52219724"/>
      <w:r>
        <w:t>Phase 4: Evaluation</w:t>
      </w:r>
      <w:bookmarkEnd w:id="10"/>
    </w:p>
    <w:p w14:paraId="0AF5CFA0" w14:textId="6B197AA1" w:rsidR="00DA770B" w:rsidRDefault="00DA770B" w:rsidP="007666B6"/>
    <w:p w14:paraId="4B826BF2" w14:textId="52A8F8B3" w:rsidR="007666B6" w:rsidRDefault="007666B6" w:rsidP="007666B6"/>
    <w:p w14:paraId="3759C132" w14:textId="161A2A01" w:rsidR="007666B6" w:rsidRDefault="007666B6" w:rsidP="007666B6"/>
    <w:p w14:paraId="04CA20DD" w14:textId="370DBC63" w:rsidR="007666B6" w:rsidRDefault="007666B6" w:rsidP="007666B6"/>
    <w:p w14:paraId="2500E7F3" w14:textId="1CB610E5" w:rsidR="007666B6" w:rsidRDefault="007666B6" w:rsidP="007666B6"/>
    <w:p w14:paraId="0FB2D319" w14:textId="627F66AE" w:rsidR="007666B6" w:rsidRDefault="007666B6" w:rsidP="007666B6"/>
    <w:p w14:paraId="4C93108E" w14:textId="6373350C" w:rsidR="007666B6" w:rsidRDefault="007666B6" w:rsidP="007666B6"/>
    <w:p w14:paraId="55C6F236" w14:textId="3F8AA567" w:rsidR="007666B6" w:rsidRDefault="007666B6" w:rsidP="007666B6"/>
    <w:p w14:paraId="44F83F94" w14:textId="231A2D4A" w:rsidR="007666B6" w:rsidRDefault="007666B6" w:rsidP="007666B6"/>
    <w:p w14:paraId="3E483EC8" w14:textId="152476B0" w:rsidR="007666B6" w:rsidRDefault="007666B6" w:rsidP="007666B6"/>
    <w:p w14:paraId="32E9F9BB" w14:textId="79CE892D" w:rsidR="007666B6" w:rsidRDefault="007666B6" w:rsidP="007666B6"/>
    <w:p w14:paraId="03716E33" w14:textId="4FF97F59" w:rsidR="007666B6" w:rsidRDefault="007666B6" w:rsidP="007666B6"/>
    <w:p w14:paraId="31974C21" w14:textId="6E5AC866" w:rsidR="007666B6" w:rsidRDefault="007666B6" w:rsidP="007666B6"/>
    <w:p w14:paraId="2BC6D4F0" w14:textId="1E897F23" w:rsidR="007666B6" w:rsidRDefault="007666B6" w:rsidP="007666B6"/>
    <w:p w14:paraId="1BDF224E" w14:textId="2EA4C10B" w:rsidR="007666B6" w:rsidRDefault="007666B6" w:rsidP="007666B6"/>
    <w:p w14:paraId="018E8C48" w14:textId="3BFE4A6F" w:rsidR="007666B6" w:rsidRDefault="007666B6" w:rsidP="007666B6"/>
    <w:p w14:paraId="257A5313" w14:textId="57A18469" w:rsidR="007666B6" w:rsidRDefault="007666B6" w:rsidP="007666B6"/>
    <w:p w14:paraId="6A619260" w14:textId="19F8E43C" w:rsidR="007666B6" w:rsidRDefault="007666B6" w:rsidP="007666B6"/>
    <w:p w14:paraId="7C5892C2" w14:textId="5E66AA48" w:rsidR="007666B6" w:rsidRDefault="007666B6" w:rsidP="007666B6"/>
    <w:p w14:paraId="239F68EB" w14:textId="15C6A97E" w:rsidR="007666B6" w:rsidRDefault="007666B6" w:rsidP="007666B6"/>
    <w:p w14:paraId="0160FC47" w14:textId="3C609FD3" w:rsidR="007666B6" w:rsidRDefault="007666B6" w:rsidP="007666B6"/>
    <w:p w14:paraId="61E0390E" w14:textId="6AD5DB7D" w:rsidR="007666B6" w:rsidRDefault="007666B6" w:rsidP="007666B6"/>
    <w:p w14:paraId="2952430C" w14:textId="59EB87F8" w:rsidR="007666B6" w:rsidRDefault="007666B6" w:rsidP="007666B6"/>
    <w:p w14:paraId="3BCC0C03" w14:textId="6F31065C" w:rsidR="007666B6" w:rsidRDefault="007666B6" w:rsidP="007666B6"/>
    <w:p w14:paraId="46CDD981" w14:textId="77777777" w:rsidR="007666B6" w:rsidRDefault="007666B6" w:rsidP="007666B6"/>
    <w:p w14:paraId="70110FEF" w14:textId="39D6FC56" w:rsidR="00DA770B" w:rsidRPr="00714089" w:rsidRDefault="00DA770B" w:rsidP="00DA770B">
      <w:pPr>
        <w:pStyle w:val="Heading1"/>
      </w:pPr>
      <w:bookmarkStart w:id="11" w:name="_Toc52219725"/>
      <w:r>
        <w:t>Bibliography</w:t>
      </w:r>
      <w:bookmarkEnd w:id="11"/>
    </w:p>
    <w:sectPr w:rsidR="00DA770B" w:rsidRPr="00714089" w:rsidSect="001F4F56">
      <w:headerReference w:type="first" r:id="rId17"/>
      <w:footerReference w:type="first" r:id="rId18"/>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8D1C6" w14:textId="77777777" w:rsidR="00933C7A" w:rsidRDefault="00933C7A" w:rsidP="00933C7A">
      <w:pPr>
        <w:spacing w:after="0" w:line="240" w:lineRule="auto"/>
      </w:pPr>
      <w:r>
        <w:separator/>
      </w:r>
    </w:p>
  </w:endnote>
  <w:endnote w:type="continuationSeparator" w:id="0">
    <w:p w14:paraId="2134477F" w14:textId="77777777" w:rsidR="00933C7A" w:rsidRDefault="00933C7A" w:rsidP="00933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D243E3" w14:paraId="07F4FB6A" w14:textId="77777777">
      <w:trPr>
        <w:trHeight w:hRule="exact" w:val="115"/>
        <w:jc w:val="center"/>
      </w:trPr>
      <w:tc>
        <w:tcPr>
          <w:tcW w:w="4686" w:type="dxa"/>
          <w:shd w:val="clear" w:color="auto" w:fill="4472C4" w:themeFill="accent1"/>
          <w:tcMar>
            <w:top w:w="0" w:type="dxa"/>
            <w:bottom w:w="0" w:type="dxa"/>
          </w:tcMar>
        </w:tcPr>
        <w:p w14:paraId="041520F7" w14:textId="77777777" w:rsidR="00D243E3" w:rsidRDefault="00D243E3">
          <w:pPr>
            <w:pStyle w:val="Header"/>
            <w:rPr>
              <w:caps/>
              <w:sz w:val="18"/>
            </w:rPr>
          </w:pPr>
        </w:p>
      </w:tc>
      <w:tc>
        <w:tcPr>
          <w:tcW w:w="4674" w:type="dxa"/>
          <w:shd w:val="clear" w:color="auto" w:fill="4472C4" w:themeFill="accent1"/>
          <w:tcMar>
            <w:top w:w="0" w:type="dxa"/>
            <w:bottom w:w="0" w:type="dxa"/>
          </w:tcMar>
        </w:tcPr>
        <w:p w14:paraId="399E4620" w14:textId="77777777" w:rsidR="00D243E3" w:rsidRDefault="00D243E3">
          <w:pPr>
            <w:pStyle w:val="Header"/>
            <w:jc w:val="right"/>
            <w:rPr>
              <w:caps/>
              <w:sz w:val="18"/>
            </w:rPr>
          </w:pPr>
        </w:p>
      </w:tc>
    </w:tr>
    <w:tr w:rsidR="00D243E3" w14:paraId="719003D5" w14:textId="77777777">
      <w:trPr>
        <w:jc w:val="center"/>
      </w:trPr>
      <w:sdt>
        <w:sdtPr>
          <w:rPr>
            <w:caps/>
            <w:color w:val="808080" w:themeColor="background1" w:themeShade="80"/>
            <w:sz w:val="18"/>
            <w:szCs w:val="18"/>
          </w:rPr>
          <w:alias w:val="Author"/>
          <w:tag w:val=""/>
          <w:id w:val="1534151868"/>
          <w:placeholder>
            <w:docPart w:val="03C40CA1FE1C4794A4EE6CEA9A81F7B3"/>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C5DD76A" w14:textId="19DE77D6" w:rsidR="00D243E3" w:rsidRDefault="00D243E3">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171DE968" w14:textId="7155C6BB" w:rsidR="00D243E3" w:rsidRDefault="00D243E3">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892D8FC" w14:textId="578623AA" w:rsidR="00D243E3" w:rsidRPr="00E90DDB" w:rsidRDefault="00D243E3" w:rsidP="00E90DDB">
    <w:pPr>
      <w:pStyle w:val="Footer"/>
      <w:tabs>
        <w:tab w:val="clear" w:pos="4513"/>
        <w:tab w:val="clear" w:pos="9026"/>
        <w:tab w:val="left" w:pos="2820"/>
      </w:tabs>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E90DDB" w14:paraId="69EBD696" w14:textId="77777777" w:rsidTr="009206DE">
      <w:trPr>
        <w:trHeight w:hRule="exact" w:val="115"/>
        <w:jc w:val="center"/>
      </w:trPr>
      <w:tc>
        <w:tcPr>
          <w:tcW w:w="4686" w:type="dxa"/>
          <w:shd w:val="clear" w:color="auto" w:fill="4472C4" w:themeFill="accent1"/>
          <w:tcMar>
            <w:top w:w="0" w:type="dxa"/>
            <w:bottom w:w="0" w:type="dxa"/>
          </w:tcMar>
        </w:tcPr>
        <w:p w14:paraId="58B75CF0" w14:textId="77777777" w:rsidR="00E90DDB" w:rsidRDefault="00E90DDB" w:rsidP="00E90DDB">
          <w:pPr>
            <w:pStyle w:val="Header"/>
            <w:rPr>
              <w:caps/>
              <w:sz w:val="18"/>
            </w:rPr>
          </w:pPr>
        </w:p>
      </w:tc>
      <w:tc>
        <w:tcPr>
          <w:tcW w:w="4674" w:type="dxa"/>
          <w:shd w:val="clear" w:color="auto" w:fill="4472C4" w:themeFill="accent1"/>
          <w:tcMar>
            <w:top w:w="0" w:type="dxa"/>
            <w:bottom w:w="0" w:type="dxa"/>
          </w:tcMar>
        </w:tcPr>
        <w:p w14:paraId="0D755934" w14:textId="77777777" w:rsidR="00E90DDB" w:rsidRDefault="00E90DDB" w:rsidP="00E90DDB">
          <w:pPr>
            <w:pStyle w:val="Header"/>
            <w:jc w:val="right"/>
            <w:rPr>
              <w:caps/>
              <w:sz w:val="18"/>
            </w:rPr>
          </w:pPr>
        </w:p>
      </w:tc>
    </w:tr>
    <w:tr w:rsidR="00E90DDB" w14:paraId="51354528" w14:textId="77777777" w:rsidTr="009206DE">
      <w:trPr>
        <w:jc w:val="center"/>
      </w:trPr>
      <w:sdt>
        <w:sdtPr>
          <w:rPr>
            <w:caps/>
            <w:color w:val="808080" w:themeColor="background1" w:themeShade="80"/>
            <w:sz w:val="18"/>
            <w:szCs w:val="18"/>
          </w:rPr>
          <w:alias w:val="Author"/>
          <w:tag w:val=""/>
          <w:id w:val="977425300"/>
          <w:placeholder>
            <w:docPart w:val="B88CDB43FE794449B357D929A76BF880"/>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942943" w14:textId="77777777" w:rsidR="00E90DDB" w:rsidRDefault="00E90DD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29FFB0FB" w14:textId="77777777" w:rsidR="00E90DDB" w:rsidRDefault="00E90DD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66F0BB8" w14:textId="03C0077B" w:rsidR="00E90DDB" w:rsidRDefault="00E90DDB" w:rsidP="00E90DDB">
    <w:pPr>
      <w:pStyle w:val="Footer"/>
      <w:rPr>
        <w:sz w:val="2"/>
        <w:szCs w:val="2"/>
      </w:rPr>
    </w:pPr>
  </w:p>
  <w:p w14:paraId="78EBA331" w14:textId="77777777" w:rsidR="00E90DDB" w:rsidRPr="00E90DDB" w:rsidRDefault="00E90DDB" w:rsidP="00E90DDB">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E90DDB" w14:paraId="3AE6D1CD" w14:textId="77777777" w:rsidTr="009206DE">
      <w:trPr>
        <w:trHeight w:hRule="exact" w:val="115"/>
        <w:jc w:val="center"/>
      </w:trPr>
      <w:tc>
        <w:tcPr>
          <w:tcW w:w="4686" w:type="dxa"/>
          <w:shd w:val="clear" w:color="auto" w:fill="4472C4" w:themeFill="accent1"/>
          <w:tcMar>
            <w:top w:w="0" w:type="dxa"/>
            <w:bottom w:w="0" w:type="dxa"/>
          </w:tcMar>
        </w:tcPr>
        <w:p w14:paraId="5894456A" w14:textId="77777777" w:rsidR="00E90DDB" w:rsidRDefault="00E90DDB" w:rsidP="00E90DDB">
          <w:pPr>
            <w:pStyle w:val="Header"/>
            <w:rPr>
              <w:caps/>
              <w:sz w:val="18"/>
            </w:rPr>
          </w:pPr>
        </w:p>
      </w:tc>
      <w:tc>
        <w:tcPr>
          <w:tcW w:w="4674" w:type="dxa"/>
          <w:shd w:val="clear" w:color="auto" w:fill="4472C4" w:themeFill="accent1"/>
          <w:tcMar>
            <w:top w:w="0" w:type="dxa"/>
            <w:bottom w:w="0" w:type="dxa"/>
          </w:tcMar>
        </w:tcPr>
        <w:p w14:paraId="4B37E8B2" w14:textId="77777777" w:rsidR="00E90DDB" w:rsidRDefault="00E90DDB" w:rsidP="00E90DDB">
          <w:pPr>
            <w:pStyle w:val="Header"/>
            <w:jc w:val="right"/>
            <w:rPr>
              <w:caps/>
              <w:sz w:val="18"/>
            </w:rPr>
          </w:pPr>
        </w:p>
      </w:tc>
    </w:tr>
    <w:tr w:rsidR="00E90DDB" w14:paraId="1F74D50B" w14:textId="77777777" w:rsidTr="009206DE">
      <w:trPr>
        <w:jc w:val="center"/>
      </w:trPr>
      <w:sdt>
        <w:sdtPr>
          <w:rPr>
            <w:caps/>
            <w:color w:val="808080" w:themeColor="background1" w:themeShade="80"/>
            <w:sz w:val="18"/>
            <w:szCs w:val="18"/>
          </w:rPr>
          <w:alias w:val="Author"/>
          <w:tag w:val=""/>
          <w:id w:val="837891749"/>
          <w:placeholder>
            <w:docPart w:val="E4FDB124DC364D6BA9CBE3212E0AB20D"/>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40B76D8" w14:textId="77777777" w:rsidR="00E90DDB" w:rsidRDefault="00E90DD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06DB205A" w14:textId="77777777" w:rsidR="00E90DDB" w:rsidRDefault="00E90DD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601DD140" w14:textId="77777777" w:rsidR="00E90DDB" w:rsidRDefault="00E90DDB" w:rsidP="00E90DDB">
    <w:pPr>
      <w:pStyle w:val="Footer"/>
      <w:rPr>
        <w:sz w:val="2"/>
        <w:szCs w:val="2"/>
      </w:rPr>
    </w:pPr>
  </w:p>
  <w:p w14:paraId="72F15E50" w14:textId="77777777" w:rsidR="00E90DDB" w:rsidRPr="00E90DDB" w:rsidRDefault="00E90DDB" w:rsidP="00E90DDB">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FE241" w14:textId="77777777" w:rsidR="00933C7A" w:rsidRDefault="00933C7A" w:rsidP="00933C7A">
      <w:pPr>
        <w:spacing w:after="0" w:line="240" w:lineRule="auto"/>
      </w:pPr>
      <w:r>
        <w:separator/>
      </w:r>
    </w:p>
  </w:footnote>
  <w:footnote w:type="continuationSeparator" w:id="0">
    <w:p w14:paraId="560BF82C" w14:textId="77777777" w:rsidR="00933C7A" w:rsidRDefault="00933C7A" w:rsidP="00933C7A">
      <w:pPr>
        <w:spacing w:after="0" w:line="240" w:lineRule="auto"/>
      </w:pPr>
      <w:r>
        <w:continuationSeparator/>
      </w:r>
    </w:p>
  </w:footnote>
  <w:footnote w:id="1">
    <w:p w14:paraId="152EAAFD" w14:textId="77777777" w:rsidR="0052579F" w:rsidRDefault="0052579F" w:rsidP="0052579F">
      <w:pPr>
        <w:pStyle w:val="FootnoteText"/>
      </w:pPr>
      <w:r>
        <w:rPr>
          <w:rStyle w:val="FootnoteReference"/>
        </w:rPr>
        <w:footnoteRef/>
      </w:r>
      <w:r>
        <w:t xml:space="preserve"> </w:t>
      </w:r>
      <w:r w:rsidRPr="0052579F">
        <w:t>Vintage Super Mario Bros. video game sells for $114,000</w:t>
      </w:r>
      <w:r>
        <w:t xml:space="preserve">: </w:t>
      </w:r>
      <w:hyperlink r:id="rId1" w:history="1">
        <w:r w:rsidRPr="002D34B1">
          <w:rPr>
            <w:rStyle w:val="Hyperlink"/>
          </w:rPr>
          <w:t>https://techxplore.com/news/2020-07-vintage-super-mario-bros-video.htm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060CB" w14:textId="6501AD61" w:rsidR="00D243E3" w:rsidRDefault="00D243E3">
    <w:pPr>
      <w:pStyle w:val="Header"/>
    </w:pPr>
    <w:r>
      <w:rPr>
        <w:noProof/>
      </w:rPr>
      <mc:AlternateContent>
        <mc:Choice Requires="wps">
          <w:drawing>
            <wp:anchor distT="0" distB="0" distL="118745" distR="118745" simplePos="0" relativeHeight="251659264" behindDoc="1" locked="0" layoutInCell="1" allowOverlap="0" wp14:anchorId="0C654359" wp14:editId="23D57065">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C64895C" w14:textId="02E77278" w:rsidR="00D243E3" w:rsidRDefault="00714089">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C654359" id="Rectangle 197" o:spid="_x0000_s1028"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C64895C" w14:textId="02E77278" w:rsidR="00D243E3" w:rsidRDefault="00714089">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6B9B6" w14:textId="77777777" w:rsidR="00A6632E" w:rsidRDefault="00A6632E">
    <w:pPr>
      <w:pStyle w:val="Header"/>
    </w:pPr>
    <w:r>
      <w:rPr>
        <w:noProof/>
      </w:rPr>
      <mc:AlternateContent>
        <mc:Choice Requires="wps">
          <w:drawing>
            <wp:anchor distT="0" distB="0" distL="118745" distR="118745" simplePos="0" relativeHeight="251663360" behindDoc="1" locked="0" layoutInCell="1" allowOverlap="0" wp14:anchorId="4E1F496B" wp14:editId="45BD19AA">
              <wp:simplePos x="0" y="0"/>
              <wp:positionH relativeFrom="margin">
                <wp:posOffset>0</wp:posOffset>
              </wp:positionH>
              <wp:positionV relativeFrom="page">
                <wp:posOffset>474980</wp:posOffset>
              </wp:positionV>
              <wp:extent cx="5949950" cy="269875"/>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794737673"/>
                            <w:dataBinding w:prefixMappings="xmlns:ns0='http://purl.org/dc/elements/1.1/' xmlns:ns1='http://schemas.openxmlformats.org/package/2006/metadata/core-properties' " w:xpath="/ns1:coreProperties[1]/ns0:title[1]" w:storeItemID="{6C3C8BC8-F283-45AE-878A-BAB7291924A1}"/>
                            <w:text/>
                          </w:sdtPr>
                          <w:sdtEndPr/>
                          <w:sdtContent>
                            <w:p w14:paraId="2B966969" w14:textId="5B619772"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4E1F496B" id="Rectangle 3" o:spid="_x0000_s1029" style="position:absolute;margin-left:0;margin-top:37.4pt;width:468.5pt;height:21.25pt;z-index:-251653120;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" o:allowoverlap="f" fillcolor="#4472c4 [3204]" stroked="f" strokeweight="1pt">
              <v:textbox style="mso-fit-shape-to-text:t">
                <w:txbxContent>
                  <w:sdt>
                    <w:sdtPr>
                      <w:rPr>
                        <w:caps/>
                        <w:color w:val="FFFFFF" w:themeColor="background1"/>
                      </w:rPr>
                      <w:alias w:val="Title"/>
                      <w:tag w:val=""/>
                      <w:id w:val="-1794737673"/>
                      <w:dataBinding w:prefixMappings="xmlns:ns0='http://purl.org/dc/elements/1.1/' xmlns:ns1='http://schemas.openxmlformats.org/package/2006/metadata/core-properties' " w:xpath="/ns1:coreProperties[1]/ns0:title[1]" w:storeItemID="{6C3C8BC8-F283-45AE-878A-BAB7291924A1}"/>
                      <w:text/>
                    </w:sdtPr>
                    <w:sdtEndPr/>
                    <w:sdtContent>
                      <w:p w14:paraId="2B966969" w14:textId="5B619772"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87662" w14:textId="06030BDA" w:rsidR="00A6632E" w:rsidRDefault="00A6632E">
    <w:pPr>
      <w:pStyle w:val="Header"/>
    </w:pPr>
    <w:r>
      <w:rPr>
        <w:noProof/>
      </w:rPr>
      <mc:AlternateContent>
        <mc:Choice Requires="wps">
          <w:drawing>
            <wp:anchor distT="0" distB="0" distL="118745" distR="118745" simplePos="0" relativeHeight="251665408" behindDoc="1" locked="0" layoutInCell="1" allowOverlap="0" wp14:anchorId="14423EE8" wp14:editId="4C7411B0">
              <wp:simplePos x="0" y="0"/>
              <wp:positionH relativeFrom="margin">
                <wp:posOffset>0</wp:posOffset>
              </wp:positionH>
              <wp:positionV relativeFrom="page">
                <wp:posOffset>474980</wp:posOffset>
              </wp:positionV>
              <wp:extent cx="5949950" cy="269875"/>
              <wp:effectExtent l="0" t="0" r="0" b="0"/>
              <wp:wrapSquare wrapText="bothSides"/>
              <wp:docPr id="5" name="Rectangle 5"/>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226262635"/>
                            <w:dataBinding w:prefixMappings="xmlns:ns0='http://purl.org/dc/elements/1.1/' xmlns:ns1='http://schemas.openxmlformats.org/package/2006/metadata/core-properties' " w:xpath="/ns1:coreProperties[1]/ns0:title[1]" w:storeItemID="{6C3C8BC8-F283-45AE-878A-BAB7291924A1}"/>
                            <w:text/>
                          </w:sdtPr>
                          <w:sdtEndPr/>
                          <w:sdtContent>
                            <w:p w14:paraId="43653CC0" w14:textId="4B28FE43"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4423EE8" id="Rectangle 5" o:spid="_x0000_s1030" style="position:absolute;margin-left:0;margin-top:37.4pt;width:468.5pt;height:21.25pt;z-index:-251651072;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" o:allowoverlap="f" fillcolor="#4472c4 [3204]" stroked="f" strokeweight="1pt">
              <v:textbox style="mso-fit-shape-to-text:t">
                <w:txbxContent>
                  <w:sdt>
                    <w:sdtPr>
                      <w:rPr>
                        <w:caps/>
                        <w:color w:val="FFFFFF" w:themeColor="background1"/>
                      </w:rPr>
                      <w:alias w:val="Title"/>
                      <w:tag w:val=""/>
                      <w:id w:val="1226262635"/>
                      <w:dataBinding w:prefixMappings="xmlns:ns0='http://purl.org/dc/elements/1.1/' xmlns:ns1='http://schemas.openxmlformats.org/package/2006/metadata/core-properties' " w:xpath="/ns1:coreProperties[1]/ns0:title[1]" w:storeItemID="{6C3C8BC8-F283-45AE-878A-BAB7291924A1}"/>
                      <w:text/>
                    </w:sdtPr>
                    <w:sdtEndPr/>
                    <w:sdtContent>
                      <w:p w14:paraId="43653CC0" w14:textId="4B28FE43"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8pt;height:468pt" o:bullet="t">
        <v:imagedata r:id="rId1" o:title="1200px-Globe_icon"/>
      </v:shape>
    </w:pict>
  </w:numPicBullet>
  <w:numPicBullet w:numPicBulletId="1">
    <w:pict>
      <v:shape w14:anchorId="5CF0F98B" id="_x0000_i1027" type="#_x0000_t75" style="width:40pt;height:40pt" o:bullet="t">
        <v:imagedata r:id="rId2" o:title="shared1600"/>
      </v:shape>
    </w:pict>
  </w:numPicBullet>
  <w:abstractNum w:abstractNumId="0" w15:restartNumberingAfterBreak="0">
    <w:nsid w:val="110F17C9"/>
    <w:multiLevelType w:val="hybridMultilevel"/>
    <w:tmpl w:val="447466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9A59DF"/>
    <w:multiLevelType w:val="hybridMultilevel"/>
    <w:tmpl w:val="30DCF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852280"/>
    <w:multiLevelType w:val="hybridMultilevel"/>
    <w:tmpl w:val="925A31B4"/>
    <w:lvl w:ilvl="0" w:tplc="31F28BF6">
      <w:start w:val="1"/>
      <w:numFmt w:val="bullet"/>
      <w:lvlText w:val=""/>
      <w:lvlPicBulletId w:val="1"/>
      <w:lvlJc w:val="left"/>
      <w:pPr>
        <w:ind w:left="940" w:hanging="360"/>
      </w:pPr>
      <w:rPr>
        <w:rFonts w:ascii="Symbol" w:hAnsi="Symbol" w:hint="default"/>
        <w:color w:val="auto"/>
      </w:rPr>
    </w:lvl>
    <w:lvl w:ilvl="1" w:tplc="0C090003" w:tentative="1">
      <w:start w:val="1"/>
      <w:numFmt w:val="bullet"/>
      <w:lvlText w:val="o"/>
      <w:lvlJc w:val="left"/>
      <w:pPr>
        <w:ind w:left="1660" w:hanging="360"/>
      </w:pPr>
      <w:rPr>
        <w:rFonts w:ascii="Courier New" w:hAnsi="Courier New" w:cs="Courier New" w:hint="default"/>
      </w:rPr>
    </w:lvl>
    <w:lvl w:ilvl="2" w:tplc="0C090005" w:tentative="1">
      <w:start w:val="1"/>
      <w:numFmt w:val="bullet"/>
      <w:lvlText w:val=""/>
      <w:lvlJc w:val="left"/>
      <w:pPr>
        <w:ind w:left="2380" w:hanging="360"/>
      </w:pPr>
      <w:rPr>
        <w:rFonts w:ascii="Wingdings" w:hAnsi="Wingdings" w:hint="default"/>
      </w:rPr>
    </w:lvl>
    <w:lvl w:ilvl="3" w:tplc="0C090001" w:tentative="1">
      <w:start w:val="1"/>
      <w:numFmt w:val="bullet"/>
      <w:lvlText w:val=""/>
      <w:lvlJc w:val="left"/>
      <w:pPr>
        <w:ind w:left="3100" w:hanging="360"/>
      </w:pPr>
      <w:rPr>
        <w:rFonts w:ascii="Symbol" w:hAnsi="Symbol" w:hint="default"/>
      </w:rPr>
    </w:lvl>
    <w:lvl w:ilvl="4" w:tplc="0C090003" w:tentative="1">
      <w:start w:val="1"/>
      <w:numFmt w:val="bullet"/>
      <w:lvlText w:val="o"/>
      <w:lvlJc w:val="left"/>
      <w:pPr>
        <w:ind w:left="3820" w:hanging="360"/>
      </w:pPr>
      <w:rPr>
        <w:rFonts w:ascii="Courier New" w:hAnsi="Courier New" w:cs="Courier New" w:hint="default"/>
      </w:rPr>
    </w:lvl>
    <w:lvl w:ilvl="5" w:tplc="0C090005" w:tentative="1">
      <w:start w:val="1"/>
      <w:numFmt w:val="bullet"/>
      <w:lvlText w:val=""/>
      <w:lvlJc w:val="left"/>
      <w:pPr>
        <w:ind w:left="4540" w:hanging="360"/>
      </w:pPr>
      <w:rPr>
        <w:rFonts w:ascii="Wingdings" w:hAnsi="Wingdings" w:hint="default"/>
      </w:rPr>
    </w:lvl>
    <w:lvl w:ilvl="6" w:tplc="0C090001" w:tentative="1">
      <w:start w:val="1"/>
      <w:numFmt w:val="bullet"/>
      <w:lvlText w:val=""/>
      <w:lvlJc w:val="left"/>
      <w:pPr>
        <w:ind w:left="5260" w:hanging="360"/>
      </w:pPr>
      <w:rPr>
        <w:rFonts w:ascii="Symbol" w:hAnsi="Symbol" w:hint="default"/>
      </w:rPr>
    </w:lvl>
    <w:lvl w:ilvl="7" w:tplc="0C090003" w:tentative="1">
      <w:start w:val="1"/>
      <w:numFmt w:val="bullet"/>
      <w:lvlText w:val="o"/>
      <w:lvlJc w:val="left"/>
      <w:pPr>
        <w:ind w:left="5980" w:hanging="360"/>
      </w:pPr>
      <w:rPr>
        <w:rFonts w:ascii="Courier New" w:hAnsi="Courier New" w:cs="Courier New" w:hint="default"/>
      </w:rPr>
    </w:lvl>
    <w:lvl w:ilvl="8" w:tplc="0C090005" w:tentative="1">
      <w:start w:val="1"/>
      <w:numFmt w:val="bullet"/>
      <w:lvlText w:val=""/>
      <w:lvlJc w:val="left"/>
      <w:pPr>
        <w:ind w:left="6700" w:hanging="360"/>
      </w:pPr>
      <w:rPr>
        <w:rFonts w:ascii="Wingdings" w:hAnsi="Wingdings" w:hint="default"/>
      </w:rPr>
    </w:lvl>
  </w:abstractNum>
  <w:abstractNum w:abstractNumId="3" w15:restartNumberingAfterBreak="0">
    <w:nsid w:val="337728E5"/>
    <w:multiLevelType w:val="hybridMultilevel"/>
    <w:tmpl w:val="06CAD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C8E539E"/>
    <w:multiLevelType w:val="hybridMultilevel"/>
    <w:tmpl w:val="7D98BF30"/>
    <w:lvl w:ilvl="0" w:tplc="0C090001">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8C74561"/>
    <w:multiLevelType w:val="hybridMultilevel"/>
    <w:tmpl w:val="C2C0E6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TYxNbawNDQ3NDJW0lEKTi0uzszPAykwrgUAFiPNCiwAAAA="/>
  </w:docVars>
  <w:rsids>
    <w:rsidRoot w:val="00E93262"/>
    <w:rsid w:val="00053A64"/>
    <w:rsid w:val="00085183"/>
    <w:rsid w:val="00085B3B"/>
    <w:rsid w:val="000C1839"/>
    <w:rsid w:val="000F1A78"/>
    <w:rsid w:val="00106588"/>
    <w:rsid w:val="00175751"/>
    <w:rsid w:val="001B1819"/>
    <w:rsid w:val="001B19A9"/>
    <w:rsid w:val="001B3126"/>
    <w:rsid w:val="001B3323"/>
    <w:rsid w:val="001F4F56"/>
    <w:rsid w:val="002D6280"/>
    <w:rsid w:val="002D6560"/>
    <w:rsid w:val="003857FF"/>
    <w:rsid w:val="00390BFA"/>
    <w:rsid w:val="003976E6"/>
    <w:rsid w:val="003B583F"/>
    <w:rsid w:val="003F210C"/>
    <w:rsid w:val="003F2C15"/>
    <w:rsid w:val="003F739C"/>
    <w:rsid w:val="00430230"/>
    <w:rsid w:val="00450881"/>
    <w:rsid w:val="00494796"/>
    <w:rsid w:val="004A70A2"/>
    <w:rsid w:val="005031BF"/>
    <w:rsid w:val="0052579F"/>
    <w:rsid w:val="006457C9"/>
    <w:rsid w:val="00655E59"/>
    <w:rsid w:val="00661756"/>
    <w:rsid w:val="006D1F72"/>
    <w:rsid w:val="00710AD7"/>
    <w:rsid w:val="00714089"/>
    <w:rsid w:val="007666B6"/>
    <w:rsid w:val="007840A7"/>
    <w:rsid w:val="007C2FA7"/>
    <w:rsid w:val="007D3D49"/>
    <w:rsid w:val="007F63E0"/>
    <w:rsid w:val="00800085"/>
    <w:rsid w:val="00830BFA"/>
    <w:rsid w:val="00845114"/>
    <w:rsid w:val="008D4C41"/>
    <w:rsid w:val="0092465B"/>
    <w:rsid w:val="00933C7A"/>
    <w:rsid w:val="00991AC0"/>
    <w:rsid w:val="009A0512"/>
    <w:rsid w:val="009B16AA"/>
    <w:rsid w:val="00A01520"/>
    <w:rsid w:val="00A6632E"/>
    <w:rsid w:val="00A71EC3"/>
    <w:rsid w:val="00AB6860"/>
    <w:rsid w:val="00AB79AA"/>
    <w:rsid w:val="00AE7D13"/>
    <w:rsid w:val="00AF355A"/>
    <w:rsid w:val="00B27AB1"/>
    <w:rsid w:val="00BC3C9B"/>
    <w:rsid w:val="00BF7912"/>
    <w:rsid w:val="00C2603A"/>
    <w:rsid w:val="00C27538"/>
    <w:rsid w:val="00CB63A6"/>
    <w:rsid w:val="00CC776E"/>
    <w:rsid w:val="00D243E3"/>
    <w:rsid w:val="00DA770B"/>
    <w:rsid w:val="00DE7FF6"/>
    <w:rsid w:val="00DF2DCC"/>
    <w:rsid w:val="00E37642"/>
    <w:rsid w:val="00E63111"/>
    <w:rsid w:val="00E85D47"/>
    <w:rsid w:val="00E90DDB"/>
    <w:rsid w:val="00E93262"/>
    <w:rsid w:val="00ED67A4"/>
    <w:rsid w:val="00EE05B8"/>
    <w:rsid w:val="00F33AB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3FCE"/>
  <w15:chartTrackingRefBased/>
  <w15:docId w15:val="{94DB5D24-E9F8-42D9-9754-045CD6C56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43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3A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33C7A"/>
    <w:pPr>
      <w:spacing w:after="0" w:line="240" w:lineRule="auto"/>
    </w:pPr>
    <w:rPr>
      <w:lang w:val="en-US" w:eastAsia="en-US"/>
    </w:rPr>
  </w:style>
  <w:style w:type="character" w:customStyle="1" w:styleId="NoSpacingChar">
    <w:name w:val="No Spacing Char"/>
    <w:basedOn w:val="DefaultParagraphFont"/>
    <w:link w:val="NoSpacing"/>
    <w:uiPriority w:val="1"/>
    <w:rsid w:val="00933C7A"/>
    <w:rPr>
      <w:lang w:val="en-US" w:eastAsia="en-US"/>
    </w:rPr>
  </w:style>
  <w:style w:type="paragraph" w:styleId="Header">
    <w:name w:val="header"/>
    <w:basedOn w:val="Normal"/>
    <w:link w:val="HeaderChar"/>
    <w:uiPriority w:val="99"/>
    <w:unhideWhenUsed/>
    <w:rsid w:val="00933C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3C7A"/>
  </w:style>
  <w:style w:type="paragraph" w:styleId="Footer">
    <w:name w:val="footer"/>
    <w:basedOn w:val="Normal"/>
    <w:link w:val="FooterChar"/>
    <w:uiPriority w:val="99"/>
    <w:unhideWhenUsed/>
    <w:rsid w:val="00933C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3C7A"/>
  </w:style>
  <w:style w:type="character" w:customStyle="1" w:styleId="Heading1Char">
    <w:name w:val="Heading 1 Char"/>
    <w:basedOn w:val="DefaultParagraphFont"/>
    <w:link w:val="Heading1"/>
    <w:uiPriority w:val="9"/>
    <w:rsid w:val="00D243E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3E3"/>
    <w:pPr>
      <w:outlineLvl w:val="9"/>
    </w:pPr>
    <w:rPr>
      <w:lang w:val="en-US" w:eastAsia="en-US"/>
    </w:rPr>
  </w:style>
  <w:style w:type="paragraph" w:styleId="TOC1">
    <w:name w:val="toc 1"/>
    <w:basedOn w:val="Normal"/>
    <w:next w:val="Normal"/>
    <w:autoRedefine/>
    <w:uiPriority w:val="39"/>
    <w:unhideWhenUsed/>
    <w:rsid w:val="00D243E3"/>
    <w:pPr>
      <w:spacing w:after="100"/>
    </w:pPr>
  </w:style>
  <w:style w:type="character" w:styleId="Hyperlink">
    <w:name w:val="Hyperlink"/>
    <w:basedOn w:val="DefaultParagraphFont"/>
    <w:uiPriority w:val="99"/>
    <w:unhideWhenUsed/>
    <w:rsid w:val="00D243E3"/>
    <w:rPr>
      <w:color w:val="0563C1" w:themeColor="hyperlink"/>
      <w:u w:val="single"/>
    </w:rPr>
  </w:style>
  <w:style w:type="character" w:customStyle="1" w:styleId="Heading2Char">
    <w:name w:val="Heading 2 Char"/>
    <w:basedOn w:val="DefaultParagraphFont"/>
    <w:link w:val="Heading2"/>
    <w:uiPriority w:val="9"/>
    <w:rsid w:val="00F33AB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F355A"/>
    <w:pPr>
      <w:spacing w:after="100"/>
      <w:ind w:left="220"/>
    </w:pPr>
  </w:style>
  <w:style w:type="paragraph" w:styleId="ListParagraph">
    <w:name w:val="List Paragraph"/>
    <w:basedOn w:val="Normal"/>
    <w:uiPriority w:val="34"/>
    <w:qFormat/>
    <w:rsid w:val="000F1A78"/>
    <w:pPr>
      <w:ind w:left="720"/>
      <w:contextualSpacing/>
    </w:pPr>
  </w:style>
  <w:style w:type="paragraph" w:styleId="FootnoteText">
    <w:name w:val="footnote text"/>
    <w:basedOn w:val="Normal"/>
    <w:link w:val="FootnoteTextChar"/>
    <w:uiPriority w:val="99"/>
    <w:semiHidden/>
    <w:unhideWhenUsed/>
    <w:rsid w:val="005257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579F"/>
    <w:rPr>
      <w:sz w:val="20"/>
      <w:szCs w:val="20"/>
    </w:rPr>
  </w:style>
  <w:style w:type="character" w:styleId="FootnoteReference">
    <w:name w:val="footnote reference"/>
    <w:basedOn w:val="DefaultParagraphFont"/>
    <w:uiPriority w:val="99"/>
    <w:semiHidden/>
    <w:unhideWhenUsed/>
    <w:rsid w:val="0052579F"/>
    <w:rPr>
      <w:vertAlign w:val="superscript"/>
    </w:rPr>
  </w:style>
  <w:style w:type="character" w:styleId="UnresolvedMention">
    <w:name w:val="Unresolved Mention"/>
    <w:basedOn w:val="DefaultParagraphFont"/>
    <w:uiPriority w:val="99"/>
    <w:semiHidden/>
    <w:unhideWhenUsed/>
    <w:rsid w:val="005257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153353">
      <w:bodyDiv w:val="1"/>
      <w:marLeft w:val="0"/>
      <w:marRight w:val="0"/>
      <w:marTop w:val="0"/>
      <w:marBottom w:val="0"/>
      <w:divBdr>
        <w:top w:val="none" w:sz="0" w:space="0" w:color="auto"/>
        <w:left w:val="none" w:sz="0" w:space="0" w:color="auto"/>
        <w:bottom w:val="none" w:sz="0" w:space="0" w:color="auto"/>
        <w:right w:val="none" w:sz="0" w:space="0" w:color="auto"/>
      </w:divBdr>
    </w:div>
    <w:div w:id="100879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techxplore.com/news/2020-07-vintage-super-mario-bros-video.html"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3C40CA1FE1C4794A4EE6CEA9A81F7B3"/>
        <w:category>
          <w:name w:val="General"/>
          <w:gallery w:val="placeholder"/>
        </w:category>
        <w:types>
          <w:type w:val="bbPlcHdr"/>
        </w:types>
        <w:behaviors>
          <w:behavior w:val="content"/>
        </w:behaviors>
        <w:guid w:val="{4A8ED831-48A3-4AA2-8ED7-26DC30201A19}"/>
      </w:docPartPr>
      <w:docPartBody>
        <w:p w:rsidR="00CB4EEA" w:rsidRDefault="005A4AB3" w:rsidP="005A4AB3">
          <w:pPr>
            <w:pStyle w:val="03C40CA1FE1C4794A4EE6CEA9A81F7B3"/>
          </w:pPr>
          <w:r>
            <w:rPr>
              <w:rStyle w:val="PlaceholderText"/>
            </w:rPr>
            <w:t>[Author]</w:t>
          </w:r>
        </w:p>
      </w:docPartBody>
    </w:docPart>
    <w:docPart>
      <w:docPartPr>
        <w:name w:val="B88CDB43FE794449B357D929A76BF880"/>
        <w:category>
          <w:name w:val="General"/>
          <w:gallery w:val="placeholder"/>
        </w:category>
        <w:types>
          <w:type w:val="bbPlcHdr"/>
        </w:types>
        <w:behaviors>
          <w:behavior w:val="content"/>
        </w:behaviors>
        <w:guid w:val="{7B0297A6-3BB5-4537-87CE-9B3D58B232F0}"/>
      </w:docPartPr>
      <w:docPartBody>
        <w:p w:rsidR="00CB4EEA" w:rsidRDefault="005A4AB3" w:rsidP="005A4AB3">
          <w:pPr>
            <w:pStyle w:val="B88CDB43FE794449B357D929A76BF880"/>
          </w:pPr>
          <w:r>
            <w:rPr>
              <w:rStyle w:val="PlaceholderText"/>
            </w:rPr>
            <w:t>[Author]</w:t>
          </w:r>
        </w:p>
      </w:docPartBody>
    </w:docPart>
    <w:docPart>
      <w:docPartPr>
        <w:name w:val="E4FDB124DC364D6BA9CBE3212E0AB20D"/>
        <w:category>
          <w:name w:val="General"/>
          <w:gallery w:val="placeholder"/>
        </w:category>
        <w:types>
          <w:type w:val="bbPlcHdr"/>
        </w:types>
        <w:behaviors>
          <w:behavior w:val="content"/>
        </w:behaviors>
        <w:guid w:val="{D050BB28-793A-4829-9486-02F6BFE7A27C}"/>
      </w:docPartPr>
      <w:docPartBody>
        <w:p w:rsidR="00CB4EEA" w:rsidRDefault="005A4AB3" w:rsidP="005A4AB3">
          <w:pPr>
            <w:pStyle w:val="E4FDB124DC364D6BA9CBE3212E0AB20D"/>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4AB3"/>
    <w:rsid w:val="005A4AB3"/>
    <w:rsid w:val="00CB4EE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4AB3"/>
    <w:rPr>
      <w:color w:val="808080"/>
    </w:rPr>
  </w:style>
  <w:style w:type="paragraph" w:customStyle="1" w:styleId="03C40CA1FE1C4794A4EE6CEA9A81F7B3">
    <w:name w:val="03C40CA1FE1C4794A4EE6CEA9A81F7B3"/>
    <w:rsid w:val="005A4AB3"/>
  </w:style>
  <w:style w:type="paragraph" w:customStyle="1" w:styleId="D17FDA1967E141DEB3DB64BFBDCDCA15">
    <w:name w:val="D17FDA1967E141DEB3DB64BFBDCDCA15"/>
    <w:rsid w:val="005A4AB3"/>
  </w:style>
  <w:style w:type="paragraph" w:customStyle="1" w:styleId="3D64F523AFD94E82982BADB009772FD0">
    <w:name w:val="3D64F523AFD94E82982BADB009772FD0"/>
    <w:rsid w:val="005A4AB3"/>
  </w:style>
  <w:style w:type="paragraph" w:customStyle="1" w:styleId="DA10B41FC6F749408125E85385D68645">
    <w:name w:val="DA10B41FC6F749408125E85385D68645"/>
    <w:rsid w:val="005A4AB3"/>
  </w:style>
  <w:style w:type="paragraph" w:customStyle="1" w:styleId="B88CDB43FE794449B357D929A76BF880">
    <w:name w:val="B88CDB43FE794449B357D929A76BF880"/>
    <w:rsid w:val="005A4AB3"/>
  </w:style>
  <w:style w:type="paragraph" w:customStyle="1" w:styleId="E4FDB124DC364D6BA9CBE3212E0AB20D">
    <w:name w:val="E4FDB124DC364D6BA9CBE3212E0AB20D"/>
    <w:rsid w:val="005A4A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6942FAC-734C-4FC6-8F58-EACDE0631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0</TotalTime>
  <Pages>8</Pages>
  <Words>607</Words>
  <Characters>346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TASK 8: WEBSITE DEVELOPMENT</vt:lpstr>
    </vt:vector>
  </TitlesOfParts>
  <Company>Applied Information Technology</Company>
  <LinksUpToDate>false</LinksUpToDate>
  <CharactersWithSpaces>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8: WEBSITE DEVELOPMENT</dc:title>
  <dc:subject>Jack Sun</dc:subject>
  <dc:creator>JACK SUN</dc:creator>
  <cp:keywords/>
  <dc:description/>
  <cp:lastModifiedBy>Panc4kes .</cp:lastModifiedBy>
  <cp:revision>49</cp:revision>
  <dcterms:created xsi:type="dcterms:W3CDTF">2020-09-27T13:51:00Z</dcterms:created>
  <dcterms:modified xsi:type="dcterms:W3CDTF">2020-10-01T14:02:00Z</dcterms:modified>
  <cp:category>Como Secondary College</cp:category>
</cp:coreProperties>
</file>